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intelligence2.xml" ContentType="application/vnd.ms-office.intelligence2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C4D8BB6" w:rsidR="005A5E33" w:rsidRPr="00A83AC6" w:rsidRDefault="005A5E33" w:rsidP="61138483">
      <w:pPr>
        <w:rPr>
          <w:rFonts w:ascii="Arial" w:hAnsi="Arial" w:cs="Arial"/>
          <w:b/>
          <w:bCs/>
          <w:sz w:val="32"/>
          <w:szCs w:val="32"/>
        </w:rPr>
      </w:pPr>
      <w:bookmarkStart w:id="0" w:name="_Hlk105771249"/>
      <w:bookmarkStart w:id="1" w:name="_Hlk50915163"/>
      <w:bookmarkStart w:id="2" w:name="_Hlk50917858"/>
      <w:bookmarkStart w:id="3" w:name="_Hlk50914473"/>
      <w:bookmarkStart w:id="4" w:name="_Hlk50914633"/>
      <w:r w:rsidRPr="5660F1FF">
        <w:rPr>
          <w:rFonts w:ascii="Arial" w:hAnsi="Arial" w:cs="Arial"/>
          <w:b/>
          <w:bCs/>
          <w:sz w:val="32"/>
          <w:szCs w:val="32"/>
        </w:rPr>
        <w:t xml:space="preserve">EDITAL </w:t>
      </w:r>
      <w:r w:rsidR="009C38BB" w:rsidRPr="5660F1FF">
        <w:rPr>
          <w:rFonts w:ascii="Arial" w:hAnsi="Arial" w:cs="Arial"/>
          <w:b/>
          <w:bCs/>
          <w:sz w:val="32"/>
          <w:szCs w:val="32"/>
        </w:rPr>
        <w:t>1</w:t>
      </w:r>
      <w:r w:rsidR="00EC50A1">
        <w:rPr>
          <w:rFonts w:ascii="Arial" w:hAnsi="Arial" w:cs="Arial"/>
          <w:b/>
          <w:bCs/>
          <w:sz w:val="32"/>
          <w:szCs w:val="32"/>
        </w:rPr>
        <w:t>0</w:t>
      </w:r>
      <w:r w:rsidRPr="5660F1FF">
        <w:rPr>
          <w:rFonts w:ascii="Arial" w:hAnsi="Arial" w:cs="Arial"/>
          <w:b/>
          <w:bCs/>
          <w:sz w:val="32"/>
          <w:szCs w:val="32"/>
        </w:rPr>
        <w:t>/</w:t>
      </w:r>
      <w:r w:rsidR="009C38BB" w:rsidRPr="5660F1FF">
        <w:rPr>
          <w:rFonts w:ascii="Arial" w:hAnsi="Arial" w:cs="Arial"/>
          <w:b/>
          <w:bCs/>
          <w:sz w:val="32"/>
          <w:szCs w:val="32"/>
        </w:rPr>
        <w:t>PESQUISA</w:t>
      </w:r>
      <w:r w:rsidR="00A83AC6" w:rsidRPr="5660F1FF">
        <w:rPr>
          <w:rFonts w:ascii="Arial" w:hAnsi="Arial" w:cs="Arial"/>
          <w:b/>
          <w:bCs/>
          <w:sz w:val="32"/>
          <w:szCs w:val="32"/>
        </w:rPr>
        <w:t>/</w:t>
      </w:r>
      <w:r w:rsidRPr="5660F1FF">
        <w:rPr>
          <w:rFonts w:ascii="Arial" w:hAnsi="Arial" w:cs="Arial"/>
          <w:b/>
          <w:bCs/>
          <w:sz w:val="32"/>
          <w:szCs w:val="32"/>
        </w:rPr>
        <w:t>202</w:t>
      </w:r>
      <w:r w:rsidR="00EC50A1">
        <w:rPr>
          <w:rFonts w:ascii="Arial" w:hAnsi="Arial" w:cs="Arial"/>
          <w:b/>
          <w:bCs/>
          <w:sz w:val="32"/>
          <w:szCs w:val="32"/>
        </w:rPr>
        <w:t>3</w:t>
      </w:r>
    </w:p>
    <w:bookmarkEnd w:id="0"/>
    <w:p w14:paraId="6CB318FA" w14:textId="54C47300" w:rsidR="00EB4965" w:rsidRDefault="009C38BB" w:rsidP="00AD6453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 xml:space="preserve">º </w:t>
      </w:r>
      <w:r w:rsidR="00EC50A1">
        <w:rPr>
          <w:rFonts w:ascii="Arial" w:hAnsi="Arial" w:cs="Arial"/>
          <w:b/>
          <w:sz w:val="28"/>
          <w:szCs w:val="28"/>
        </w:rPr>
        <w:t>07</w:t>
      </w:r>
      <w:r w:rsidRPr="009C38BB">
        <w:rPr>
          <w:rFonts w:ascii="Arial" w:hAnsi="Arial" w:cs="Arial"/>
          <w:b/>
          <w:sz w:val="28"/>
          <w:szCs w:val="28"/>
        </w:rPr>
        <w:t>/202</w:t>
      </w:r>
      <w:r w:rsidR="00EC50A1">
        <w:rPr>
          <w:rFonts w:ascii="Arial" w:hAnsi="Arial" w:cs="Arial"/>
          <w:b/>
          <w:sz w:val="28"/>
          <w:szCs w:val="28"/>
        </w:rPr>
        <w:t>3</w:t>
      </w:r>
      <w:r w:rsidRPr="009C38BB">
        <w:rPr>
          <w:rFonts w:ascii="Arial" w:hAnsi="Arial" w:cs="Arial"/>
          <w:b/>
          <w:sz w:val="28"/>
          <w:szCs w:val="28"/>
        </w:rPr>
        <w:t xml:space="preserve"> – PROEVENTOS 202</w:t>
      </w:r>
      <w:r w:rsidR="00EC50A1">
        <w:rPr>
          <w:rFonts w:ascii="Arial" w:hAnsi="Arial" w:cs="Arial"/>
          <w:b/>
          <w:sz w:val="28"/>
          <w:szCs w:val="28"/>
        </w:rPr>
        <w:t>4</w:t>
      </w:r>
      <w:r w:rsidRPr="009C38BB">
        <w:rPr>
          <w:rFonts w:ascii="Arial" w:hAnsi="Arial" w:cs="Arial"/>
          <w:b/>
          <w:sz w:val="28"/>
          <w:szCs w:val="28"/>
        </w:rPr>
        <w:t xml:space="preserve"> – FASE I</w:t>
      </w:r>
    </w:p>
    <w:p w14:paraId="5795F28C" w14:textId="77777777" w:rsidR="009C38BB" w:rsidRDefault="009C38BB" w:rsidP="00AD6453">
      <w:pPr>
        <w:rPr>
          <w:rFonts w:ascii="Arial" w:hAnsi="Arial" w:cs="Arial"/>
          <w:b/>
          <w:sz w:val="28"/>
          <w:szCs w:val="28"/>
        </w:rPr>
      </w:pPr>
    </w:p>
    <w:p w14:paraId="4AF9C6F6" w14:textId="6637D36D" w:rsidR="002A4224" w:rsidRPr="00040464" w:rsidRDefault="009C38BB" w:rsidP="00AD6453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14:paraId="02B6A129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DEE0" w14:textId="77777777" w:rsidR="00AD6453" w:rsidRDefault="00AD6453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C2D9FE" w14:textId="6B359706" w:rsidR="00AD6453" w:rsidRDefault="00AD6453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31BBF8" w14:textId="77777777" w:rsidR="00AD6453" w:rsidRDefault="00AD6453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D2A3" w14:textId="77777777" w:rsidR="00AD6453" w:rsidRDefault="00AD6453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11A43D" w14:textId="27441B2F" w:rsidR="00AD6453" w:rsidRDefault="00AD6453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D68DA8" w14:textId="77777777" w:rsidR="00AD6453" w:rsidRDefault="00AD6453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232D" w14:textId="77777777" w:rsidR="00AD6453" w:rsidRDefault="00AD6453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0DF682" w14:textId="2F823C52" w:rsidR="00AD6453" w:rsidRDefault="00AD6453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EAD</w:t>
            </w:r>
          </w:p>
        </w:tc>
      </w:tr>
    </w:tbl>
    <w:p w14:paraId="08B78C5F" w14:textId="77777777" w:rsidR="00AD6453" w:rsidRDefault="00AD6453" w:rsidP="00AD6453">
      <w:pPr>
        <w:tabs>
          <w:tab w:val="left" w:pos="4230"/>
          <w:tab w:val="left" w:pos="2070"/>
        </w:tabs>
        <w:rPr>
          <w:color w:val="000000" w:themeColor="text1"/>
          <w:sz w:val="20"/>
          <w:szCs w:val="20"/>
          <w:lang w:val="pt-PT"/>
        </w:rPr>
      </w:pPr>
    </w:p>
    <w:p w14:paraId="7BDA9D51" w14:textId="77777777" w:rsidR="00EC50A1" w:rsidRPr="001D039A" w:rsidRDefault="00EC50A1" w:rsidP="00EC50A1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Categoria do evento</w:t>
      </w:r>
    </w:p>
    <w:tbl>
      <w:tblPr>
        <w:tblStyle w:val="Tabelacomgrade"/>
        <w:tblW w:w="8926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5"/>
        <w:gridCol w:w="2566"/>
        <w:gridCol w:w="283"/>
        <w:gridCol w:w="425"/>
        <w:gridCol w:w="1985"/>
        <w:gridCol w:w="283"/>
        <w:gridCol w:w="567"/>
        <w:gridCol w:w="2472"/>
      </w:tblGrid>
      <w:tr w:rsidR="00EC50A1" w14:paraId="56AF517F" w14:textId="77777777" w:rsidTr="00D920B5">
        <w:trPr>
          <w:trHeight w:val="300"/>
        </w:trPr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22969" w14:textId="77777777" w:rsidR="00EC50A1" w:rsidRDefault="00EC50A1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8B53B8" w14:textId="77777777" w:rsidR="00EC50A1" w:rsidRDefault="00EC50A1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  <w:r>
              <w:rPr>
                <w:color w:val="000000" w:themeColor="text1"/>
                <w:sz w:val="20"/>
                <w:szCs w:val="20"/>
                <w:lang w:val="pt-PT"/>
              </w:rPr>
              <w:t>/Region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17AAFB" w14:textId="77777777" w:rsidR="00EC50A1" w:rsidRDefault="00EC50A1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76A2E" w14:textId="77777777" w:rsidR="00EC50A1" w:rsidRDefault="00EC50A1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811818" w14:textId="77777777" w:rsidR="00EC50A1" w:rsidRDefault="00EC50A1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85F8BA" w14:textId="77777777" w:rsidR="00EC50A1" w:rsidRDefault="00EC50A1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3F79F" w14:textId="77777777" w:rsidR="00EC50A1" w:rsidRDefault="00EC50A1" w:rsidP="00D920B5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24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5F78EF" w14:textId="77777777" w:rsidR="00EC50A1" w:rsidRDefault="00EC50A1" w:rsidP="00D920B5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00EC50A1" w14:paraId="0AB5CF30" w14:textId="77777777" w:rsidTr="00D920B5"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1ED66BD3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2F34CB4" w14:textId="77777777" w:rsidR="00EC50A1" w:rsidRDefault="00EC50A1" w:rsidP="00D920B5">
            <w:pPr>
              <w:rPr>
                <w:rFonts w:ascii="Calibri" w:eastAsia="Calibri" w:hAnsi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eastAsia="Calibri" w:hAnsi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AD26111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3E2B48D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4B3543F0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557C294D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17494405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472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0C32D82" w14:textId="77777777" w:rsidR="00EC50A1" w:rsidRDefault="00EC50A1" w:rsidP="00D920B5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</w:tbl>
    <w:p w14:paraId="7BDA1AC2" w14:textId="77777777" w:rsidR="00EC50A1" w:rsidRDefault="00EC50A1" w:rsidP="00EC50A1">
      <w:pPr>
        <w:pBdr>
          <w:bottom w:val="single" w:sz="6" w:space="1" w:color="auto"/>
        </w:pBdr>
        <w:rPr>
          <w:color w:val="000000" w:themeColor="text1"/>
          <w:sz w:val="20"/>
          <w:szCs w:val="20"/>
          <w:lang w:val="pt-PT"/>
        </w:rPr>
      </w:pPr>
    </w:p>
    <w:p w14:paraId="2043A0AE" w14:textId="77777777" w:rsidR="00DF3065" w:rsidRDefault="00DF3065" w:rsidP="005A5E33">
      <w:pPr>
        <w:pBdr>
          <w:bottom w:val="single" w:sz="6" w:space="1" w:color="auto"/>
        </w:pBdr>
        <w:rPr>
          <w:rFonts w:ascii="Arial" w:hAnsi="Arial" w:cs="Arial"/>
          <w:b/>
          <w:sz w:val="28"/>
          <w:szCs w:val="28"/>
        </w:rPr>
      </w:pPr>
    </w:p>
    <w:p w14:paraId="37D859E4" w14:textId="5C6F074B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04120C28" w:rsidR="005A5E33" w:rsidRPr="002C437C" w:rsidRDefault="009C38BB" w:rsidP="005A5E33">
      <w:pPr>
        <w:jc w:val="both"/>
        <w:rPr>
          <w:color w:val="000000" w:themeColor="text1"/>
          <w:sz w:val="20"/>
          <w:szCs w:val="20"/>
          <w:lang w:val="pt-PT"/>
        </w:rPr>
      </w:pPr>
      <w:r w:rsidRPr="5660F1FF">
        <w:rPr>
          <w:color w:val="000000" w:themeColor="text1"/>
          <w:sz w:val="20"/>
          <w:szCs w:val="20"/>
          <w:lang w:val="pt-PT"/>
        </w:rPr>
        <w:t>Os coordenadores de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 propostas</w:t>
      </w:r>
      <w:r w:rsidR="002C437C" w:rsidRPr="5660F1FF">
        <w:rPr>
          <w:color w:val="000000" w:themeColor="text1"/>
          <w:sz w:val="20"/>
          <w:szCs w:val="20"/>
          <w:lang w:val="pt-PT"/>
        </w:rPr>
        <w:t xml:space="preserve"> </w:t>
      </w:r>
      <w:r w:rsidR="000D36BC" w:rsidRPr="5660F1FF">
        <w:rPr>
          <w:color w:val="000000" w:themeColor="text1"/>
          <w:sz w:val="20"/>
          <w:szCs w:val="20"/>
          <w:lang w:val="pt-PT"/>
        </w:rPr>
        <w:t xml:space="preserve">de projeto </w:t>
      </w:r>
      <w:r w:rsidR="002C437C" w:rsidRPr="5660F1FF">
        <w:rPr>
          <w:color w:val="000000" w:themeColor="text1"/>
          <w:sz w:val="20"/>
          <w:szCs w:val="20"/>
          <w:lang w:val="pt-PT"/>
        </w:rPr>
        <w:t>a serem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 submetidas ao Edital </w:t>
      </w:r>
      <w:r w:rsidR="00EC50A1">
        <w:rPr>
          <w:color w:val="000000" w:themeColor="text1"/>
          <w:sz w:val="20"/>
          <w:szCs w:val="20"/>
          <w:lang w:val="pt-PT"/>
        </w:rPr>
        <w:t>10</w:t>
      </w:r>
      <w:r w:rsidR="00543A1A" w:rsidRPr="5660F1FF">
        <w:rPr>
          <w:color w:val="000000" w:themeColor="text1"/>
          <w:sz w:val="20"/>
          <w:szCs w:val="20"/>
          <w:lang w:val="pt-PT"/>
        </w:rPr>
        <w:t>/</w:t>
      </w:r>
      <w:r w:rsidRPr="5660F1FF">
        <w:rPr>
          <w:color w:val="000000" w:themeColor="text1"/>
          <w:sz w:val="20"/>
          <w:szCs w:val="20"/>
          <w:lang w:val="pt-PT"/>
        </w:rPr>
        <w:t>PESQUISA</w:t>
      </w:r>
      <w:r w:rsidR="005A5E33" w:rsidRPr="5660F1FF">
        <w:rPr>
          <w:color w:val="000000" w:themeColor="text1"/>
          <w:sz w:val="20"/>
          <w:szCs w:val="20"/>
          <w:lang w:val="pt-PT"/>
        </w:rPr>
        <w:t>/202</w:t>
      </w:r>
      <w:r w:rsidR="00EC50A1">
        <w:rPr>
          <w:color w:val="000000" w:themeColor="text1"/>
          <w:sz w:val="20"/>
          <w:szCs w:val="20"/>
          <w:lang w:val="pt-PT"/>
        </w:rPr>
        <w:t>3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 devem seguir este modelo de </w:t>
      </w:r>
      <w:r w:rsidR="002C437C" w:rsidRPr="5660F1FF">
        <w:rPr>
          <w:color w:val="000000" w:themeColor="text1"/>
          <w:sz w:val="20"/>
          <w:szCs w:val="20"/>
          <w:lang w:val="pt-PT"/>
        </w:rPr>
        <w:t xml:space="preserve">documento para elaborar suas propostas. Este modelo </w:t>
      </w:r>
      <w:r w:rsidR="005A5E33" w:rsidRPr="5660F1FF">
        <w:rPr>
          <w:color w:val="000000" w:themeColor="text1"/>
          <w:sz w:val="20"/>
          <w:szCs w:val="20"/>
          <w:lang w:val="pt-PT"/>
        </w:rPr>
        <w:t>se baseia nos campos requeridos para posterior submissão d</w:t>
      </w:r>
      <w:r w:rsidR="000D36BC" w:rsidRPr="5660F1FF">
        <w:rPr>
          <w:color w:val="000000" w:themeColor="text1"/>
          <w:sz w:val="20"/>
          <w:szCs w:val="20"/>
          <w:lang w:val="pt-PT"/>
        </w:rPr>
        <w:t>os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 </w:t>
      </w:r>
      <w:r w:rsidR="000D36BC" w:rsidRPr="5660F1FF">
        <w:rPr>
          <w:color w:val="000000" w:themeColor="text1"/>
          <w:sz w:val="20"/>
          <w:szCs w:val="20"/>
          <w:lang w:val="pt-PT"/>
        </w:rPr>
        <w:t xml:space="preserve">projetos </w:t>
      </w:r>
      <w:r w:rsidR="005A5E33" w:rsidRPr="5660F1FF">
        <w:rPr>
          <w:color w:val="000000" w:themeColor="text1"/>
          <w:sz w:val="20"/>
          <w:szCs w:val="20"/>
          <w:lang w:val="pt-PT"/>
        </w:rPr>
        <w:t>selecionad</w:t>
      </w:r>
      <w:r w:rsidR="000D36BC" w:rsidRPr="5660F1FF">
        <w:rPr>
          <w:color w:val="000000" w:themeColor="text1"/>
          <w:sz w:val="20"/>
          <w:szCs w:val="20"/>
          <w:lang w:val="pt-PT"/>
        </w:rPr>
        <w:t>o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s à FAPESC. No modelo, os campos assinalados em </w:t>
      </w:r>
      <w:r w:rsidR="005A5E33" w:rsidRPr="5660F1FF">
        <w:rPr>
          <w:b/>
          <w:bCs/>
          <w:color w:val="0070C0"/>
          <w:sz w:val="20"/>
          <w:szCs w:val="20"/>
          <w:lang w:val="pt-PT"/>
        </w:rPr>
        <w:t>??</w:t>
      </w:r>
      <w:r w:rsidR="005A5E33" w:rsidRPr="5660F1FF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</w:t>
      </w:r>
    </w:p>
    <w:p w14:paraId="2F6721C4" w14:textId="77777777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2EC5FD12" w:rsidR="00D8728E" w:rsidRDefault="009C189D" w:rsidP="009C189D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N</w:t>
      </w:r>
      <w:r w:rsidR="00631029">
        <w:rPr>
          <w:bCs/>
          <w:color w:val="FF0000"/>
          <w:lang w:val="pt-PT"/>
        </w:rPr>
        <w:t>ão é necessário preencher</w:t>
      </w:r>
      <w:r>
        <w:rPr>
          <w:bCs/>
          <w:color w:val="FF0000"/>
          <w:lang w:val="pt-PT"/>
        </w:rPr>
        <w:t xml:space="preserve"> este campo neste formulário, apenas o nome do proponente</w:t>
      </w:r>
      <w:r w:rsidR="00631029">
        <w:rPr>
          <w:bCs/>
          <w:color w:val="FF0000"/>
          <w:lang w:val="pt-PT"/>
        </w:rPr>
        <w:t xml:space="preserve">. O sistema puxará </w:t>
      </w:r>
      <w:r>
        <w:rPr>
          <w:bCs/>
          <w:color w:val="FF0000"/>
          <w:lang w:val="pt-PT"/>
        </w:rPr>
        <w:t xml:space="preserve">os dados </w:t>
      </w:r>
      <w:r w:rsidR="00631029">
        <w:rPr>
          <w:bCs/>
          <w:color w:val="FF0000"/>
          <w:lang w:val="pt-PT"/>
        </w:rPr>
        <w:t xml:space="preserve">de acordo com as informações do coordenador do projeto na plataforma FAPESC. </w:t>
      </w:r>
    </w:p>
    <w:p w14:paraId="00E558C4" w14:textId="080A062A" w:rsidR="00631029" w:rsidRPr="00631029" w:rsidRDefault="00631029" w:rsidP="009C189D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É imprescindível que o coordenador do projeto revise seus dados antes da submissão, pois são estes dados que constarão no contrato, caso o projeto seja aprovado.</w:t>
      </w:r>
    </w:p>
    <w:p w14:paraId="6EB50DD5" w14:textId="77777777" w:rsidR="00631029" w:rsidRPr="00100175" w:rsidRDefault="00631029" w:rsidP="00D8728E">
      <w:pPr>
        <w:rPr>
          <w:b/>
          <w:bCs/>
          <w:lang w:val="pt-PT"/>
        </w:rPr>
      </w:pPr>
    </w:p>
    <w:p w14:paraId="3DA1B966" w14:textId="03EC1449" w:rsidR="00D8728E" w:rsidRDefault="00D8728E" w:rsidP="00D8728E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B630C3C" w14:textId="1B24DE5A" w:rsidR="00D8728E" w:rsidRPr="001C04D0" w:rsidRDefault="00D8728E" w:rsidP="00D8728E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1D925C7" w14:textId="12D2EE24" w:rsidR="00D8728E" w:rsidRPr="001C04D0" w:rsidRDefault="00D8728E" w:rsidP="00D8728E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28AFDD0" w14:textId="4106A8B4" w:rsidR="00D8728E" w:rsidRDefault="00D8728E" w:rsidP="00D8728E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2AB8A26" w14:textId="01677B0A" w:rsidR="00BB4A9A" w:rsidRDefault="00BB4A9A" w:rsidP="00D8728E">
      <w:pPr>
        <w:rPr>
          <w:lang w:val="pt-PT"/>
        </w:rPr>
      </w:pPr>
      <w:r w:rsidRPr="5660F1FF">
        <w:rPr>
          <w:lang w:val="pt-PT"/>
        </w:rPr>
        <w:t>Órgão emissor RG</w:t>
      </w:r>
      <w:r>
        <w:tab/>
      </w:r>
      <w:r w:rsidRPr="5660F1FF">
        <w:rPr>
          <w:color w:val="0070C0"/>
          <w:lang w:val="pt-PT"/>
        </w:rPr>
        <w:t>??</w:t>
      </w:r>
    </w:p>
    <w:p w14:paraId="367A9415" w14:textId="390AD5AB" w:rsidR="00037C0D" w:rsidRPr="00D72A89" w:rsidRDefault="00037C0D" w:rsidP="00D8728E">
      <w:pPr>
        <w:rPr>
          <w:color w:val="0070C0"/>
          <w:lang w:val="pt-PT"/>
        </w:rPr>
      </w:pPr>
      <w:r>
        <w:rPr>
          <w:lang w:val="pt-PT"/>
        </w:rPr>
        <w:t>UF de emissão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3937E915" w14:textId="4C0F6E68" w:rsidR="00D8728E" w:rsidRPr="001C04D0" w:rsidRDefault="00D8728E" w:rsidP="00D8728E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 w:rsidR="00AC4FB1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0F5A046" w14:textId="3329AC35" w:rsidR="00D8728E" w:rsidRPr="001C04D0" w:rsidRDefault="00D8728E" w:rsidP="00D8728E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A126882" w14:textId="60C04B23" w:rsidR="00D8728E" w:rsidRPr="001C04D0" w:rsidRDefault="00D8728E" w:rsidP="00D8728E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F401D38" w14:textId="55F7CECE" w:rsidR="00D8728E" w:rsidRPr="001C04D0" w:rsidRDefault="00037C0D" w:rsidP="00D8728E">
      <w:pPr>
        <w:rPr>
          <w:lang w:val="pt-PT"/>
        </w:rPr>
      </w:pPr>
      <w:r>
        <w:rPr>
          <w:lang w:val="pt-PT"/>
        </w:rPr>
        <w:t>Endereço</w:t>
      </w:r>
      <w:r w:rsidR="00D8728E">
        <w:rPr>
          <w:lang w:val="pt-PT"/>
        </w:rPr>
        <w:tab/>
      </w:r>
      <w:r w:rsidR="00D8728E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ADA697" w14:textId="1EC588FC" w:rsidR="00D8728E" w:rsidRPr="001C04D0" w:rsidRDefault="00D8728E" w:rsidP="00D8728E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5DCC002" w14:textId="016F5D93" w:rsidR="00D8728E" w:rsidRPr="001C04D0" w:rsidRDefault="00D8728E" w:rsidP="00D8728E">
      <w:pPr>
        <w:rPr>
          <w:lang w:val="pt-PT"/>
        </w:rPr>
      </w:pPr>
      <w:r>
        <w:rPr>
          <w:lang w:val="pt-PT"/>
        </w:rPr>
        <w:t>Complemento</w:t>
      </w:r>
      <w:r w:rsidR="00037C0D"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423A46" w14:textId="2D0DF995" w:rsidR="00037C0D" w:rsidRDefault="00037C0D" w:rsidP="00D8728E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00BEB558" w14:textId="070B6CD1" w:rsidR="00D8728E" w:rsidRPr="001C04D0" w:rsidRDefault="00D8728E" w:rsidP="00D8728E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F3F8F51" w14:textId="039CF549" w:rsidR="00D8728E" w:rsidRPr="001C04D0" w:rsidRDefault="00D8728E" w:rsidP="00D8728E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72439F9" w14:textId="5C5A4A04" w:rsidR="00D8728E" w:rsidRPr="001C04D0" w:rsidRDefault="00D8728E" w:rsidP="00D8728E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C8364CC" w14:textId="0ED66F38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5375832C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58F4E439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</w:t>
      </w:r>
      <w:r w:rsidR="00AC4FB1"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bookmarkEnd w:id="1"/>
    <w:bookmarkEnd w:id="2"/>
    <w:bookmarkEnd w:id="3"/>
    <w:bookmarkEnd w:id="4"/>
    <w:p w14:paraId="21D553B9" w14:textId="77777777" w:rsidR="001413E9" w:rsidRDefault="001413E9" w:rsidP="001413E9">
      <w:pPr>
        <w:rPr>
          <w:lang w:val="pt-PT"/>
        </w:rPr>
      </w:pPr>
    </w:p>
    <w:p w14:paraId="497F5350" w14:textId="3DDED45F" w:rsidR="02E679ED" w:rsidRDefault="02E679ED" w:rsidP="61138483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 w:rsidRPr="61138483">
        <w:rPr>
          <w:b/>
          <w:bCs/>
          <w:color w:val="FFFFFF" w:themeColor="background1"/>
          <w:lang w:val="pt-PT"/>
        </w:rPr>
        <w:lastRenderedPageBreak/>
        <w:t>IDENTIFICAÇÃO DO PROJETO</w:t>
      </w:r>
    </w:p>
    <w:p w14:paraId="56D75291" w14:textId="181D0585" w:rsidR="61138483" w:rsidRDefault="61138483" w:rsidP="61138483">
      <w:pPr>
        <w:rPr>
          <w:lang w:val="pt-PT"/>
        </w:rPr>
      </w:pPr>
    </w:p>
    <w:p w14:paraId="4695FAAC" w14:textId="434DF838" w:rsidR="02E679ED" w:rsidRDefault="02E679ED" w:rsidP="6113848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Título do projeto</w:t>
      </w:r>
    </w:p>
    <w:p w14:paraId="5E7602EC" w14:textId="2332A800" w:rsidR="02E679ED" w:rsidRDefault="02E679ED" w:rsidP="61138483">
      <w:pPr>
        <w:jc w:val="both"/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1AAD62F3" w14:textId="7EB79112" w:rsidR="61138483" w:rsidRDefault="61138483" w:rsidP="61138483">
      <w:pPr>
        <w:jc w:val="both"/>
        <w:rPr>
          <w:color w:val="0070C0"/>
          <w:lang w:val="pt-PT"/>
        </w:rPr>
      </w:pPr>
    </w:p>
    <w:p w14:paraId="33AB8249" w14:textId="7C8A663D" w:rsidR="00631029" w:rsidRPr="001C04D0" w:rsidRDefault="00631029" w:rsidP="0063102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Instituições Participantes</w:t>
      </w:r>
    </w:p>
    <w:p w14:paraId="55B1E796" w14:textId="2460972A" w:rsidR="00631029" w:rsidRDefault="00631029" w:rsidP="00631029">
      <w:pPr>
        <w:rPr>
          <w:i/>
          <w:iCs/>
          <w:sz w:val="16"/>
          <w:szCs w:val="16"/>
          <w:lang w:val="pt-PT"/>
        </w:rPr>
      </w:pPr>
      <w:r>
        <w:rPr>
          <w:i/>
          <w:iCs/>
          <w:sz w:val="16"/>
          <w:szCs w:val="16"/>
          <w:lang w:val="pt-PT"/>
        </w:rPr>
        <w:t>Campo não obrigatório</w:t>
      </w:r>
      <w:r w:rsidRPr="009F2C6C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Deverá ser preenchido </w:t>
      </w:r>
      <w:r w:rsidRPr="00BF2290">
        <w:rPr>
          <w:b/>
          <w:i/>
          <w:iCs/>
          <w:sz w:val="16"/>
          <w:szCs w:val="16"/>
          <w:lang w:val="pt-PT"/>
        </w:rPr>
        <w:t>se</w:t>
      </w:r>
      <w:r>
        <w:rPr>
          <w:i/>
          <w:iCs/>
          <w:sz w:val="16"/>
          <w:szCs w:val="16"/>
          <w:lang w:val="pt-PT"/>
        </w:rPr>
        <w:t xml:space="preserve"> houver alguma outra instituição participante. Para cadastro na plataforma FAPESC será solicitado o CNPJ da instituição. Se ela já tiver cadastro puxará automaticamente os dados</w:t>
      </w:r>
      <w:r w:rsidR="00BF2290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</w:t>
      </w:r>
      <w:r w:rsidR="00BF2290">
        <w:rPr>
          <w:i/>
          <w:iCs/>
          <w:sz w:val="16"/>
          <w:szCs w:val="16"/>
          <w:lang w:val="pt-PT"/>
        </w:rPr>
        <w:t>S</w:t>
      </w:r>
      <w:r>
        <w:rPr>
          <w:i/>
          <w:iCs/>
          <w:sz w:val="16"/>
          <w:szCs w:val="16"/>
          <w:lang w:val="pt-PT"/>
        </w:rPr>
        <w:t>e não tiver cadastro, será necessário f</w:t>
      </w:r>
      <w:r w:rsidR="00BF2290">
        <w:rPr>
          <w:i/>
          <w:iCs/>
          <w:sz w:val="16"/>
          <w:szCs w:val="16"/>
          <w:lang w:val="pt-PT"/>
        </w:rPr>
        <w:t>a</w:t>
      </w:r>
      <w:r>
        <w:rPr>
          <w:i/>
          <w:iCs/>
          <w:sz w:val="16"/>
          <w:szCs w:val="16"/>
          <w:lang w:val="pt-PT"/>
        </w:rPr>
        <w:t>zer um cadastrinho com algumas informações básicas, como nome, representante legal, e-mail, etc.</w:t>
      </w:r>
    </w:p>
    <w:p w14:paraId="6DB40177" w14:textId="77777777" w:rsidR="00F9740C" w:rsidRPr="00D51D6C" w:rsidRDefault="00F9740C" w:rsidP="00F9740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3506FEB" w14:textId="77777777" w:rsidR="00631029" w:rsidRPr="009F2C6C" w:rsidRDefault="00631029" w:rsidP="00631029">
      <w:pPr>
        <w:rPr>
          <w:i/>
          <w:iCs/>
          <w:sz w:val="16"/>
          <w:szCs w:val="16"/>
          <w:lang w:val="pt-PT"/>
        </w:rPr>
      </w:pPr>
    </w:p>
    <w:p w14:paraId="5980F204" w14:textId="66D9D223" w:rsidR="001413E9" w:rsidRDefault="3F522B45" w:rsidP="6113848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Finalidade (1000 caracteres)</w:t>
      </w:r>
    </w:p>
    <w:p w14:paraId="332895EB" w14:textId="76960C0D" w:rsidR="001413E9" w:rsidRDefault="3F522B45" w:rsidP="61138483">
      <w:pP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Descrever que finalidade pública a execução do projeto pretende alcançar.</w:t>
      </w:r>
    </w:p>
    <w:p w14:paraId="58ACAE6D" w14:textId="62889461" w:rsidR="001413E9" w:rsidRDefault="3F522B45" w:rsidP="61138483">
      <w:pPr>
        <w:jc w:val="both"/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72D884FB" w14:textId="1F494403" w:rsidR="001413E9" w:rsidRDefault="001413E9" w:rsidP="61138483">
      <w:pPr>
        <w:rPr>
          <w:lang w:val="pt-PT"/>
        </w:rPr>
      </w:pPr>
    </w:p>
    <w:p w14:paraId="056B9B74" w14:textId="63622B5A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</w:p>
    <w:p w14:paraId="2038DF29" w14:textId="176E8999" w:rsidR="009F2C6C" w:rsidRPr="009F2C6C" w:rsidRDefault="009F2C6C" w:rsidP="00BF08AA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, se houver.</w:t>
      </w:r>
      <w:r w:rsidR="00F9740C">
        <w:rPr>
          <w:i/>
          <w:iCs/>
          <w:sz w:val="16"/>
          <w:szCs w:val="16"/>
          <w:lang w:val="pt-PT"/>
        </w:rPr>
        <w:t xml:space="preserve"> Campo não obrigatório.</w:t>
      </w:r>
    </w:p>
    <w:p w14:paraId="0C375350" w14:textId="53D04F0A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14:paraId="4183D0F2" w14:textId="77777777" w:rsidR="00BF08AA" w:rsidRDefault="00BF08AA" w:rsidP="00BF08AA">
      <w:pPr>
        <w:rPr>
          <w:lang w:val="pt-PT"/>
        </w:rPr>
      </w:pPr>
    </w:p>
    <w:p w14:paraId="3F22A93A" w14:textId="77777777" w:rsidR="001413E9" w:rsidRPr="001C04D0" w:rsidRDefault="6B477F6C" w:rsidP="61138483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Palavras-chave</w:t>
      </w:r>
    </w:p>
    <w:p w14:paraId="5A6984B0" w14:textId="77777777" w:rsidR="001413E9" w:rsidRPr="001C04D0" w:rsidRDefault="6B477F6C" w:rsidP="61138483">
      <w:pPr>
        <w:pBdr>
          <w:bottom w:val="single" w:sz="6" w:space="1" w:color="auto"/>
        </w:pBdr>
        <w:rPr>
          <w:color w:val="0070C0"/>
          <w:lang w:val="pt-PT"/>
        </w:rPr>
      </w:pPr>
      <w:r w:rsidRPr="61138483">
        <w:rPr>
          <w:color w:val="0070C0"/>
          <w:lang w:val="pt-PT"/>
        </w:rPr>
        <w:t>??, ??, ??.</w:t>
      </w:r>
    </w:p>
    <w:p w14:paraId="022717F0" w14:textId="65E497FF" w:rsidR="001413E9" w:rsidRPr="001C04D0" w:rsidRDefault="001413E9" w:rsidP="61138483">
      <w:pPr>
        <w:pBdr>
          <w:bottom w:val="single" w:sz="6" w:space="1" w:color="auto"/>
        </w:pBdr>
        <w:rPr>
          <w:lang w:val="pt-PT"/>
        </w:rPr>
      </w:pPr>
    </w:p>
    <w:p w14:paraId="3E4412B1" w14:textId="77777777" w:rsidR="001413E9" w:rsidRPr="001C04D0" w:rsidRDefault="6B477F6C" w:rsidP="61138483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Área do Conhecimento</w:t>
      </w:r>
      <w:r w:rsidR="008D337D" w:rsidRPr="61138483">
        <w:rPr>
          <w:rStyle w:val="Refdenotaderodap"/>
          <w:b/>
          <w:bCs/>
          <w:lang w:val="pt-PT"/>
        </w:rPr>
        <w:footnoteReference w:id="2"/>
      </w:r>
    </w:p>
    <w:p w14:paraId="225D8DB0" w14:textId="77777777" w:rsidR="001413E9" w:rsidRPr="001C04D0" w:rsidRDefault="6B477F6C" w:rsidP="61138483">
      <w:pPr>
        <w:pBdr>
          <w:bottom w:val="single" w:sz="6" w:space="1" w:color="auto"/>
        </w:pBd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Informe o quarto (último) nível da área do conhecimento do projeto.</w:t>
      </w:r>
    </w:p>
    <w:p w14:paraId="631507DD" w14:textId="77777777" w:rsidR="001413E9" w:rsidRPr="001C04D0" w:rsidRDefault="6B477F6C" w:rsidP="61138483">
      <w:pPr>
        <w:pBdr>
          <w:bottom w:val="single" w:sz="6" w:space="1" w:color="auto"/>
        </w:pBdr>
        <w:rPr>
          <w:color w:val="0070C0"/>
          <w:lang w:val="pt-PT"/>
        </w:rPr>
      </w:pPr>
      <w:r w:rsidRPr="61138483">
        <w:rPr>
          <w:color w:val="0070C0"/>
          <w:lang w:val="pt-PT"/>
        </w:rPr>
        <w:t xml:space="preserve">?? </w:t>
      </w:r>
    </w:p>
    <w:p w14:paraId="646F6019" w14:textId="77777777" w:rsidR="001413E9" w:rsidRPr="001C04D0" w:rsidRDefault="001413E9" w:rsidP="61138483">
      <w:pPr>
        <w:pBdr>
          <w:bottom w:val="single" w:sz="6" w:space="1" w:color="auto"/>
        </w:pBdr>
        <w:rPr>
          <w:lang w:val="pt-PT"/>
        </w:rPr>
      </w:pPr>
    </w:p>
    <w:p w14:paraId="0381737D" w14:textId="77777777" w:rsidR="001413E9" w:rsidRPr="001C04D0" w:rsidRDefault="6B477F6C" w:rsidP="61138483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Setor CNAE</w:t>
      </w:r>
      <w:r w:rsidR="008D337D" w:rsidRPr="61138483">
        <w:rPr>
          <w:rStyle w:val="Refdenotaderodap"/>
          <w:b/>
          <w:bCs/>
          <w:lang w:val="pt-PT"/>
        </w:rPr>
        <w:footnoteReference w:id="3"/>
      </w:r>
    </w:p>
    <w:p w14:paraId="0B383BF4" w14:textId="045154A1" w:rsidR="001413E9" w:rsidRPr="001C04D0" w:rsidRDefault="6B477F6C" w:rsidP="61138483">
      <w:pPr>
        <w:pBdr>
          <w:bottom w:val="single" w:sz="6" w:space="1" w:color="auto"/>
        </w:pBd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Informe um setor CNAE (Classificação Nacional de Atividade Econômica) para localizar o setor econômico do projeto.</w:t>
      </w:r>
    </w:p>
    <w:p w14:paraId="25625992" w14:textId="77777777" w:rsidR="001413E9" w:rsidRPr="001C04D0" w:rsidRDefault="6B477F6C" w:rsidP="61138483">
      <w:pPr>
        <w:pBdr>
          <w:bottom w:val="single" w:sz="6" w:space="1" w:color="auto"/>
        </w:pBdr>
        <w:rPr>
          <w:color w:val="0070C0"/>
          <w:lang w:val="pt-PT"/>
        </w:rPr>
      </w:pPr>
      <w:r w:rsidRPr="61138483">
        <w:rPr>
          <w:color w:val="0070C0"/>
          <w:lang w:val="pt-PT"/>
        </w:rPr>
        <w:t xml:space="preserve">?? </w:t>
      </w:r>
    </w:p>
    <w:p w14:paraId="6F0B934C" w14:textId="77777777" w:rsidR="001413E9" w:rsidRPr="001C04D0" w:rsidRDefault="001413E9" w:rsidP="61138483">
      <w:pPr>
        <w:pBdr>
          <w:bottom w:val="single" w:sz="6" w:space="1" w:color="auto"/>
        </w:pBdr>
        <w:rPr>
          <w:lang w:val="pt-PT"/>
        </w:rPr>
      </w:pPr>
    </w:p>
    <w:p w14:paraId="68A44026" w14:textId="77777777" w:rsidR="001413E9" w:rsidRPr="001C04D0" w:rsidRDefault="6B477F6C" w:rsidP="61138483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Principal município de realização da pesquisa</w:t>
      </w:r>
    </w:p>
    <w:p w14:paraId="701293B0" w14:textId="0D9533E4" w:rsidR="001413E9" w:rsidRPr="001C04D0" w:rsidRDefault="6B477F6C" w:rsidP="61138483">
      <w:pPr>
        <w:pBdr>
          <w:bottom w:val="single" w:sz="6" w:space="1" w:color="auto"/>
        </w:pBd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Selecionar o município e a região onde a inovação será realizada.</w:t>
      </w:r>
    </w:p>
    <w:p w14:paraId="24BAC92C" w14:textId="77777777" w:rsidR="001413E9" w:rsidRPr="001C04D0" w:rsidRDefault="6B477F6C" w:rsidP="61138483">
      <w:pPr>
        <w:pBdr>
          <w:bottom w:val="single" w:sz="6" w:space="1" w:color="auto"/>
        </w:pBdr>
        <w:rPr>
          <w:color w:val="0070C0"/>
          <w:lang w:val="pt-PT"/>
        </w:rPr>
      </w:pPr>
      <w:r w:rsidRPr="61138483">
        <w:rPr>
          <w:color w:val="0070C0"/>
          <w:lang w:val="pt-PT"/>
        </w:rPr>
        <w:t xml:space="preserve">?? </w:t>
      </w:r>
    </w:p>
    <w:p w14:paraId="226E1A59" w14:textId="60DEF0E7" w:rsidR="001413E9" w:rsidRPr="001C04D0" w:rsidRDefault="001413E9" w:rsidP="61138483">
      <w:pPr>
        <w:pBdr>
          <w:bottom w:val="single" w:sz="6" w:space="1" w:color="auto"/>
        </w:pBdr>
        <w:rPr>
          <w:lang w:val="pt-PT"/>
        </w:rPr>
      </w:pPr>
    </w:p>
    <w:p w14:paraId="0FD9F6AB" w14:textId="7DE1A8A9" w:rsidR="001413E9" w:rsidRPr="001C04D0" w:rsidRDefault="6B477F6C" w:rsidP="61138483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Agência de Desenvolvimento Regional</w:t>
      </w:r>
    </w:p>
    <w:p w14:paraId="1FA955E2" w14:textId="4F4E99D1" w:rsidR="001413E9" w:rsidRPr="001C04D0" w:rsidRDefault="6B477F6C" w:rsidP="61138483">
      <w:pPr>
        <w:pBdr>
          <w:bottom w:val="single" w:sz="6" w:space="1" w:color="auto"/>
        </w:pBd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Selecionar de acordo coma região ao qual o município de realização do evento pertence.</w:t>
      </w:r>
    </w:p>
    <w:p w14:paraId="089C1286" w14:textId="77777777" w:rsidR="001413E9" w:rsidRPr="001C04D0" w:rsidRDefault="6B477F6C" w:rsidP="61138483">
      <w:pPr>
        <w:pBdr>
          <w:bottom w:val="single" w:sz="6" w:space="1" w:color="auto"/>
        </w:pBdr>
        <w:rPr>
          <w:color w:val="0070C0"/>
          <w:lang w:val="pt-PT"/>
        </w:rPr>
      </w:pPr>
      <w:r w:rsidRPr="61138483">
        <w:rPr>
          <w:color w:val="0070C0"/>
          <w:lang w:val="pt-PT"/>
        </w:rPr>
        <w:t xml:space="preserve">?? </w:t>
      </w:r>
    </w:p>
    <w:p w14:paraId="4F3C3E02" w14:textId="77777777" w:rsidR="001413E9" w:rsidRPr="001C04D0" w:rsidRDefault="001413E9" w:rsidP="61138483">
      <w:pPr>
        <w:pBdr>
          <w:bottom w:val="single" w:sz="6" w:space="1" w:color="auto"/>
        </w:pBdr>
        <w:rPr>
          <w:lang w:val="pt-PT"/>
        </w:rPr>
      </w:pPr>
    </w:p>
    <w:p w14:paraId="6222F356" w14:textId="79183CF7" w:rsidR="001413E9" w:rsidRPr="001C04D0" w:rsidRDefault="008D337D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Público-alvo</w:t>
      </w:r>
    </w:p>
    <w:p w14:paraId="1B60D768" w14:textId="6B605209" w:rsidR="009F2C6C" w:rsidRDefault="009F2C6C" w:rsidP="001413E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Selecionar o público-alvo que será beneficiado pelo projeto.</w:t>
      </w:r>
      <w:r w:rsidR="00383FB6">
        <w:rPr>
          <w:i/>
          <w:iCs/>
          <w:sz w:val="16"/>
          <w:szCs w:val="16"/>
          <w:lang w:val="pt-PT"/>
        </w:rPr>
        <w:t>O sistema também pedirá uma breve descrição para cada tipo de público escolhido.</w:t>
      </w:r>
    </w:p>
    <w:p w14:paraId="43323B27" w14:textId="77777777" w:rsidR="00383FB6" w:rsidRPr="009F2C6C" w:rsidRDefault="00383FB6" w:rsidP="001413E9">
      <w:pPr>
        <w:rPr>
          <w:i/>
          <w:iCs/>
          <w:sz w:val="16"/>
          <w:szCs w:val="16"/>
          <w:lang w:val="pt-PT"/>
        </w:rPr>
      </w:pPr>
    </w:p>
    <w:p w14:paraId="10D5008E" w14:textId="28D7CF4A" w:rsidR="00383FB6" w:rsidRPr="00383FB6" w:rsidRDefault="006C76A1" w:rsidP="00BF08AA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 w:rsidRPr="00383FB6">
        <w:rPr>
          <w:b/>
        </w:rPr>
        <w:t>Segmentos Sociais – Estudantes</w:t>
      </w:r>
    </w:p>
    <w:p w14:paraId="73666898" w14:textId="77777777" w:rsidR="00383FB6" w:rsidRDefault="00383FB6" w:rsidP="00383FB6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14:paraId="32FC209C" w14:textId="233030F9" w:rsidR="00383FB6" w:rsidRDefault="006C76A1" w:rsidP="00BF08AA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 w:rsidRPr="00383FB6">
        <w:rPr>
          <w:b/>
        </w:rPr>
        <w:t xml:space="preserve">Segmentos Sociais </w:t>
      </w:r>
      <w:r w:rsidR="00383FB6">
        <w:rPr>
          <w:b/>
        </w:rPr>
        <w:t>–</w:t>
      </w:r>
      <w:r w:rsidR="00383FB6" w:rsidRPr="00383FB6">
        <w:rPr>
          <w:b/>
        </w:rPr>
        <w:t xml:space="preserve"> Professores</w:t>
      </w:r>
    </w:p>
    <w:p w14:paraId="56B89F99" w14:textId="268BEDF9" w:rsidR="00383FB6" w:rsidRDefault="00383FB6" w:rsidP="00383FB6">
      <w:pPr>
        <w:rPr>
          <w:color w:val="0070C0"/>
          <w:lang w:val="pt-PT"/>
        </w:rPr>
      </w:pPr>
      <w:r>
        <w:lastRenderedPageBreak/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14:paraId="3153BC1A" w14:textId="51BBBD57" w:rsidR="00383FB6" w:rsidRPr="00383FB6" w:rsidRDefault="006C76A1" w:rsidP="00383FB6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 xml:space="preserve">Profissionais </w:t>
      </w:r>
      <w:proofErr w:type="spellStart"/>
      <w:r w:rsidR="00383FB6">
        <w:rPr>
          <w:b/>
        </w:rPr>
        <w:t>Não-Acadêmicos</w:t>
      </w:r>
      <w:proofErr w:type="spellEnd"/>
    </w:p>
    <w:p w14:paraId="666FF799" w14:textId="1CED4EE3" w:rsidR="00383FB6" w:rsidRDefault="00383FB6" w:rsidP="00383FB6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14:paraId="506E47F7" w14:textId="1D38CA0D" w:rsidR="00383FB6" w:rsidRPr="00383FB6" w:rsidRDefault="006C76A1" w:rsidP="00383FB6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>Empreendedores</w:t>
      </w:r>
    </w:p>
    <w:p w14:paraId="6FC653DB" w14:textId="153F33C8" w:rsidR="00383FB6" w:rsidRDefault="00383FB6" w:rsidP="00383FB6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14:paraId="3F01095A" w14:textId="5D4BFFDC" w:rsidR="0077249C" w:rsidRPr="00383FB6" w:rsidRDefault="006C76A1" w:rsidP="0077249C">
      <w:pPr>
        <w:rPr>
          <w:b/>
        </w:rPr>
      </w:pPr>
      <w:proofErr w:type="gramStart"/>
      <w:r>
        <w:rPr>
          <w:b/>
        </w:rPr>
        <w:t>[  ]</w:t>
      </w:r>
      <w:proofErr w:type="gramEnd"/>
      <w:r w:rsidR="0077249C">
        <w:rPr>
          <w:b/>
        </w:rPr>
        <w:t>Agentes Públicos</w:t>
      </w:r>
    </w:p>
    <w:p w14:paraId="50221A79" w14:textId="77777777" w:rsidR="0077249C" w:rsidRDefault="0077249C" w:rsidP="0077249C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14:paraId="7911E813" w14:textId="77777777" w:rsidR="0077249C" w:rsidRDefault="0077249C" w:rsidP="00383FB6"/>
    <w:p w14:paraId="72E729CB" w14:textId="77777777" w:rsidR="00383FB6" w:rsidRDefault="00383FB6" w:rsidP="00383FB6">
      <w:pPr>
        <w:rPr>
          <w:lang w:val="pt-PT"/>
        </w:rPr>
      </w:pPr>
    </w:p>
    <w:p w14:paraId="699D8DCA" w14:textId="0F4335AB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694"/>
      <w:r>
        <w:rPr>
          <w:b/>
          <w:bCs/>
          <w:color w:val="FFFFFF" w:themeColor="background1"/>
          <w:lang w:val="pt-PT"/>
        </w:rPr>
        <w:lastRenderedPageBreak/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5"/>
    <w:p w14:paraId="206E9F50" w14:textId="77777777" w:rsidR="00BF08AA" w:rsidRDefault="00BF08AA" w:rsidP="00BF08AA">
      <w:pPr>
        <w:rPr>
          <w:lang w:val="pt-PT"/>
        </w:rPr>
      </w:pPr>
    </w:p>
    <w:p w14:paraId="5C556D6D" w14:textId="5E8F909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7CE65CF4" w14:textId="23336292" w:rsidR="2C77317D" w:rsidRDefault="3ED52981" w:rsidP="6113848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Justificativa (3.000 caracteres)</w:t>
      </w:r>
    </w:p>
    <w:p w14:paraId="5EE780CE" w14:textId="77777777" w:rsidR="2C77317D" w:rsidRDefault="3ED52981" w:rsidP="61138483">
      <w:pPr>
        <w:jc w:val="both"/>
        <w:rPr>
          <w:i/>
          <w:iCs/>
          <w:sz w:val="16"/>
          <w:szCs w:val="16"/>
          <w:lang w:val="pt-PT"/>
        </w:rPr>
      </w:pPr>
      <w:bookmarkStart w:id="6" w:name="_Int_h2JN8jw7"/>
      <w:r w:rsidRPr="6113848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.</w:t>
      </w:r>
      <w:bookmarkEnd w:id="6"/>
    </w:p>
    <w:p w14:paraId="40552EBD" w14:textId="62D262C8" w:rsidR="2C77317D" w:rsidRDefault="3ED52981" w:rsidP="61138483">
      <w:pPr>
        <w:rPr>
          <w:b/>
          <w:bCs/>
          <w:color w:val="000000" w:themeColor="text1"/>
          <w:sz w:val="16"/>
          <w:szCs w:val="16"/>
          <w:lang w:val="pt-PT"/>
        </w:rPr>
      </w:pPr>
      <w:bookmarkStart w:id="7" w:name="_Int_xV0nFrGT"/>
      <w:r w:rsidRPr="61138483">
        <w:rPr>
          <w:color w:val="0070C0"/>
          <w:lang w:val="pt-PT"/>
        </w:rPr>
        <w:t>??</w:t>
      </w:r>
      <w:r w:rsidRPr="61138483">
        <w:rPr>
          <w:b/>
          <w:bCs/>
          <w:lang w:val="pt-PT"/>
        </w:rPr>
        <w:t xml:space="preserve"> </w:t>
      </w:r>
      <w:bookmarkEnd w:id="7"/>
    </w:p>
    <w:p w14:paraId="70C7421E" w14:textId="40A82445" w:rsidR="2C77317D" w:rsidRDefault="2C77317D" w:rsidP="61138483">
      <w:pPr>
        <w:rPr>
          <w:b/>
          <w:bCs/>
          <w:lang w:val="pt-PT"/>
        </w:rPr>
      </w:pPr>
    </w:p>
    <w:p w14:paraId="0E490DF2" w14:textId="1A11A093" w:rsidR="2C77317D" w:rsidRDefault="3ED52981" w:rsidP="6113848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Aplicabilidade dos resultados e potenciais impactos (3.000 caracteres)</w:t>
      </w:r>
    </w:p>
    <w:p w14:paraId="46D08E7B" w14:textId="77777777" w:rsidR="2C77317D" w:rsidRDefault="3ED52981" w:rsidP="61138483">
      <w:pP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.</w:t>
      </w:r>
    </w:p>
    <w:p w14:paraId="62437B0F" w14:textId="398D02A9" w:rsidR="2C77317D" w:rsidRDefault="3ED52981" w:rsidP="61138483">
      <w:p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03CE15F6" w14:textId="77777777" w:rsidR="2C77317D" w:rsidRDefault="2C77317D" w:rsidP="61138483">
      <w:pPr>
        <w:rPr>
          <w:lang w:val="pt-PT"/>
        </w:rPr>
      </w:pPr>
    </w:p>
    <w:p w14:paraId="2C7399CE" w14:textId="1801D35C" w:rsidR="2C77317D" w:rsidRDefault="3ED52981" w:rsidP="61138483">
      <w:pPr>
        <w:shd w:val="clear" w:color="auto" w:fill="F2F2F2" w:themeFill="background1" w:themeFillShade="F2"/>
        <w:rPr>
          <w:b/>
          <w:bCs/>
        </w:rPr>
      </w:pPr>
      <w:r w:rsidRPr="61138483">
        <w:rPr>
          <w:b/>
          <w:bCs/>
          <w:lang w:val="pt-PT"/>
        </w:rPr>
        <w:t>Objetivo geral (3.000 caracteres)</w:t>
      </w:r>
    </w:p>
    <w:p w14:paraId="2197E8B7" w14:textId="023F1C79" w:rsidR="2C77317D" w:rsidRDefault="3ED52981" w:rsidP="61138483">
      <w:pP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7C6B1285" w14:textId="337B40C6" w:rsidR="2C77317D" w:rsidRDefault="3ED52981" w:rsidP="61138483">
      <w:p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082EF01C" w14:textId="77777777" w:rsidR="2C77317D" w:rsidRDefault="2C77317D" w:rsidP="61138483">
      <w:pPr>
        <w:rPr>
          <w:lang w:val="pt-PT"/>
        </w:rPr>
      </w:pPr>
    </w:p>
    <w:p w14:paraId="080A7A5D" w14:textId="67A794EC" w:rsidR="2C77317D" w:rsidRDefault="3ED52981" w:rsidP="6113848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Objetivos específicos</w:t>
      </w:r>
    </w:p>
    <w:p w14:paraId="7123BA95" w14:textId="74410199" w:rsidR="2C77317D" w:rsidRDefault="3ED52981" w:rsidP="61138483">
      <w:pP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Posteriormente deverão ser vinculados às metas do projeto.</w:t>
      </w:r>
    </w:p>
    <w:p w14:paraId="6CC5C7A3" w14:textId="0919D809" w:rsidR="2C77317D" w:rsidRDefault="3ED52981" w:rsidP="6113848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520EF798" w14:textId="608D385F" w:rsidR="2C77317D" w:rsidRDefault="3ED52981" w:rsidP="6113848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7FD7B41F" w14:textId="49DCD989" w:rsidR="2C77317D" w:rsidRDefault="3ED52981" w:rsidP="6113848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7A5090F7" w14:textId="7E71654F" w:rsidR="2C77317D" w:rsidRDefault="3ED52981" w:rsidP="6113848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6AA0F854" w14:textId="6F0CDBBB" w:rsidR="2C77317D" w:rsidRDefault="3ED52981" w:rsidP="6113848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…</w:t>
      </w:r>
    </w:p>
    <w:p w14:paraId="767A8E6D" w14:textId="40C097A2" w:rsidR="2C77317D" w:rsidRDefault="2C77317D" w:rsidP="61138483">
      <w:pPr>
        <w:rPr>
          <w:lang w:val="pt-PT"/>
        </w:rPr>
      </w:pPr>
    </w:p>
    <w:p w14:paraId="0DA78586" w14:textId="78687E0D" w:rsidR="2C77317D" w:rsidRPr="00F528E4" w:rsidRDefault="2C77317D" w:rsidP="2C77317D">
      <w:pPr>
        <w:rPr>
          <w:color w:val="0070C0"/>
        </w:rPr>
      </w:pPr>
    </w:p>
    <w:p w14:paraId="2347AC47" w14:textId="52F4DC15" w:rsidR="2C77317D" w:rsidRPr="00F528E4" w:rsidRDefault="2C77317D" w:rsidP="2C77317D">
      <w:pPr>
        <w:rPr>
          <w:color w:val="0070C0"/>
        </w:rPr>
      </w:pPr>
    </w:p>
    <w:p w14:paraId="35C067BB" w14:textId="145D0578" w:rsidR="007C02C0" w:rsidRPr="00F528E4" w:rsidRDefault="007C02C0">
      <w:r w:rsidRPr="00F528E4">
        <w:br w:type="page"/>
      </w:r>
    </w:p>
    <w:p w14:paraId="004886DC" w14:textId="17667D2B" w:rsidR="007C02C0" w:rsidRPr="00100175" w:rsidRDefault="007C02C0" w:rsidP="007C02C0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14:paraId="770F77FD" w14:textId="462E2909" w:rsidR="007C02C0" w:rsidRDefault="001413E9" w:rsidP="00BF08AA">
      <w:pPr>
        <w:rPr>
          <w:sz w:val="16"/>
          <w:szCs w:val="16"/>
          <w:lang w:val="pt-PT"/>
        </w:rPr>
      </w:pPr>
      <w:bookmarkStart w:id="8" w:name="_Hlk105492261"/>
      <w:bookmarkStart w:id="9" w:name="_Hlk50915708"/>
      <w:r w:rsidRPr="001413E9">
        <w:rPr>
          <w:sz w:val="16"/>
          <w:szCs w:val="16"/>
          <w:lang w:val="pt-PT"/>
        </w:rPr>
        <w:t xml:space="preserve">Inserir </w:t>
      </w:r>
      <w:bookmarkStart w:id="10" w:name="_Hlk105492251"/>
      <w:r w:rsidRPr="001413E9">
        <w:rPr>
          <w:sz w:val="16"/>
          <w:szCs w:val="16"/>
          <w:lang w:val="pt-PT"/>
        </w:rPr>
        <w:t xml:space="preserve">quantas etapas forem necessárias </w:t>
      </w:r>
      <w:bookmarkEnd w:id="10"/>
      <w:r w:rsidRPr="001413E9">
        <w:rPr>
          <w:sz w:val="16"/>
          <w:szCs w:val="16"/>
          <w:lang w:val="pt-PT"/>
        </w:rPr>
        <w:t xml:space="preserve">para o desenvolvimento do projeto dentro do prazo </w:t>
      </w:r>
      <w:r w:rsidR="008D337D" w:rsidRPr="001413E9">
        <w:rPr>
          <w:sz w:val="16"/>
          <w:szCs w:val="16"/>
          <w:lang w:val="pt-PT"/>
        </w:rPr>
        <w:t>permitido</w:t>
      </w:r>
      <w:r w:rsidRPr="001413E9">
        <w:rPr>
          <w:sz w:val="16"/>
          <w:szCs w:val="16"/>
          <w:lang w:val="pt-PT"/>
        </w:rPr>
        <w:t xml:space="preserve"> no Edital da Chamada Pública (seguir o model</w:t>
      </w:r>
      <w:bookmarkEnd w:id="8"/>
      <w:r w:rsidRPr="001413E9">
        <w:rPr>
          <w:sz w:val="16"/>
          <w:szCs w:val="16"/>
          <w:lang w:val="pt-PT"/>
        </w:rPr>
        <w:t>o abaixo).</w:t>
      </w:r>
    </w:p>
    <w:p w14:paraId="33346BE7" w14:textId="77777777" w:rsidR="001413E9" w:rsidRDefault="001413E9" w:rsidP="00BF08AA">
      <w:pPr>
        <w:rPr>
          <w:lang w:val="pt-PT"/>
        </w:rPr>
      </w:pPr>
    </w:p>
    <w:p w14:paraId="1FC950F0" w14:textId="35FCB16B" w:rsidR="007C02C0" w:rsidRPr="00550026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1" w:name="_Hlk50915878"/>
      <w:bookmarkEnd w:id="9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4"/>
      </w:r>
      <w:r>
        <w:rPr>
          <w:b/>
          <w:bCs/>
          <w:color w:val="0070C0"/>
          <w:lang w:val="pt-PT"/>
        </w:rPr>
        <w:t xml:space="preserve"> </w:t>
      </w:r>
    </w:p>
    <w:p w14:paraId="0932BF63" w14:textId="355D0CB0" w:rsidR="007C02C0" w:rsidRPr="00550026" w:rsidRDefault="5665EAE7" w:rsidP="00AA64BA">
      <w:pPr>
        <w:rPr>
          <w:color w:val="0070C0"/>
          <w:lang w:val="pt-PT"/>
        </w:rPr>
      </w:pPr>
      <w:r w:rsidRPr="61138483">
        <w:rPr>
          <w:lang w:val="pt-PT"/>
        </w:rPr>
        <w:t>Início</w:t>
      </w:r>
      <w:r w:rsidR="007C02C0" w:rsidRPr="61138483">
        <w:rPr>
          <w:lang w:val="pt-PT"/>
        </w:rPr>
        <w:t xml:space="preserve"> </w:t>
      </w:r>
      <w:r w:rsidR="00550026" w:rsidRPr="61138483">
        <w:rPr>
          <w:color w:val="0070C0"/>
          <w:lang w:val="pt-PT"/>
        </w:rPr>
        <w:t xml:space="preserve">MM/AAAA </w:t>
      </w:r>
      <w:r w:rsidR="53C9BE28">
        <w:t>Fim</w:t>
      </w:r>
      <w:r w:rsidR="007C02C0">
        <w:t xml:space="preserve"> </w:t>
      </w:r>
      <w:r w:rsidR="00550026" w:rsidRPr="61138483">
        <w:rPr>
          <w:color w:val="0070C0"/>
          <w:lang w:val="pt-PT"/>
        </w:rPr>
        <w:t>MM/AAAA</w:t>
      </w:r>
    </w:p>
    <w:p w14:paraId="442A96F3" w14:textId="77777777" w:rsidR="007C02C0" w:rsidRPr="007C02C0" w:rsidRDefault="007C02C0" w:rsidP="00AA64BA">
      <w:pPr>
        <w:rPr>
          <w:lang w:val="pt-PT"/>
        </w:rPr>
      </w:pPr>
    </w:p>
    <w:p w14:paraId="30EDC6FD" w14:textId="4AAB5434" w:rsidR="007C02C0" w:rsidRDefault="007C02C0" w:rsidP="00AA64BA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14:paraId="5A8C0D6C" w14:textId="77777777" w:rsidR="00550026" w:rsidRPr="00877A1E" w:rsidRDefault="00550026" w:rsidP="00AA64B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CF7A22A" w14:textId="77777777" w:rsidR="007C02C0" w:rsidRPr="007C02C0" w:rsidRDefault="007C02C0" w:rsidP="00AA64BA">
      <w:pPr>
        <w:rPr>
          <w:lang w:val="pt-PT"/>
        </w:rPr>
      </w:pPr>
    </w:p>
    <w:p w14:paraId="3314FF53" w14:textId="77777777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78B43434" w14:textId="0DB6163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14:paraId="0D208A2E" w14:textId="77777777" w:rsidR="007C02C0" w:rsidRPr="007C02C0" w:rsidRDefault="007C02C0" w:rsidP="00AA64BA">
      <w:pPr>
        <w:rPr>
          <w:lang w:val="pt-PT"/>
        </w:rPr>
      </w:pPr>
    </w:p>
    <w:p w14:paraId="3461AFB3" w14:textId="5E868A48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5"/>
      </w:r>
    </w:p>
    <w:p w14:paraId="67B439E0" w14:textId="77777777" w:rsidR="00FB318B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  <w:r w:rsidR="00FB318B">
        <w:rPr>
          <w:color w:val="0070C0"/>
          <w:lang w:val="pt-PT"/>
        </w:rPr>
        <w:t xml:space="preserve"> </w:t>
      </w:r>
    </w:p>
    <w:p w14:paraId="3FB9DA10" w14:textId="142F6FCC" w:rsidR="00550026" w:rsidRPr="00BF2290" w:rsidRDefault="00FB318B" w:rsidP="00BF2290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 xml:space="preserve">Este campo abrirá com os objetivos específicos inseridos na página anterior e você poderá selecionar </w:t>
      </w:r>
      <w:r w:rsidR="0077249C" w:rsidRPr="00BF2290">
        <w:rPr>
          <w:color w:val="FF0000"/>
          <w:sz w:val="20"/>
          <w:lang w:val="pt-PT"/>
        </w:rPr>
        <w:t>quantos objetivos específicos quiser para cada nova meta inserida.</w:t>
      </w:r>
    </w:p>
    <w:bookmarkEnd w:id="11"/>
    <w:p w14:paraId="1D5F8227" w14:textId="63741E14" w:rsidR="00BF2290" w:rsidRDefault="00BF2290">
      <w:pPr>
        <w:rPr>
          <w:sz w:val="20"/>
          <w:lang w:val="pt-PT"/>
        </w:rPr>
      </w:pPr>
      <w:r>
        <w:rPr>
          <w:sz w:val="20"/>
          <w:lang w:val="pt-PT"/>
        </w:rPr>
        <w:br w:type="page"/>
      </w:r>
    </w:p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2" w:name="_Hlk50916368"/>
      <w:r>
        <w:rPr>
          <w:b/>
          <w:bCs/>
          <w:color w:val="FFFFFF" w:themeColor="background1"/>
          <w:lang w:val="pt-PT"/>
        </w:rPr>
        <w:lastRenderedPageBreak/>
        <w:t>RESULTADOS ESPERADOS</w:t>
      </w:r>
    </w:p>
    <w:p w14:paraId="7F10407E" w14:textId="7AE0A924" w:rsidR="001413E9" w:rsidRDefault="00CB638F" w:rsidP="0095136C">
      <w:pPr>
        <w:rPr>
          <w:sz w:val="16"/>
          <w:szCs w:val="16"/>
          <w:lang w:val="pt-PT"/>
        </w:rPr>
      </w:pPr>
      <w:r w:rsidRPr="00CB638F">
        <w:rPr>
          <w:sz w:val="16"/>
          <w:szCs w:val="16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14:paraId="17C5C796" w14:textId="6761117C" w:rsidR="0077249C" w:rsidRPr="0077249C" w:rsidRDefault="0077249C" w:rsidP="0095136C">
      <w:pPr>
        <w:rPr>
          <w:color w:val="FF0000"/>
          <w:sz w:val="20"/>
          <w:szCs w:val="16"/>
          <w:lang w:val="pt-PT"/>
        </w:rPr>
      </w:pPr>
      <w:r>
        <w:rPr>
          <w:color w:val="FF0000"/>
          <w:sz w:val="20"/>
          <w:szCs w:val="16"/>
          <w:lang w:val="pt-PT"/>
        </w:rPr>
        <w:t>Neste campo não haverá texto, apenas selecionar os ODSs e quantificar os campos seguintes.</w:t>
      </w:r>
    </w:p>
    <w:p w14:paraId="0A46DD26" w14:textId="77777777" w:rsidR="00CB638F" w:rsidRDefault="00CB638F" w:rsidP="0095136C">
      <w:pPr>
        <w:rPr>
          <w:lang w:val="pt-PT"/>
        </w:rPr>
      </w:pPr>
    </w:p>
    <w:p w14:paraId="12A3658B" w14:textId="06C5E604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3" w:name="_Hlk50916020"/>
      <w:r w:rsidRPr="0095136C">
        <w:rPr>
          <w:b/>
          <w:bCs/>
          <w:lang w:val="pt-PT"/>
        </w:rPr>
        <w:t>Objetivos de Desenvolvimento Sustentável (ODS)</w:t>
      </w:r>
    </w:p>
    <w:bookmarkEnd w:id="13"/>
    <w:p w14:paraId="537413AF" w14:textId="3737047E" w:rsidR="00066B71" w:rsidRDefault="00066B71" w:rsidP="0095136C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066B71" w14:paraId="74F3BF57" w14:textId="77777777" w:rsidTr="00D920B5">
        <w:tc>
          <w:tcPr>
            <w:tcW w:w="85" w:type="dxa"/>
          </w:tcPr>
          <w:p w14:paraId="018D6017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="00066B71" w:rsidRPr="00066B71" w14:paraId="0E719CF9" w14:textId="77777777" w:rsidTr="00D920B5">
        <w:tc>
          <w:tcPr>
            <w:tcW w:w="85" w:type="dxa"/>
          </w:tcPr>
          <w:p w14:paraId="46005B3D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="00066B71" w:rsidRPr="00066B71" w14:paraId="07C7E8F7" w14:textId="77777777" w:rsidTr="00D920B5">
        <w:tc>
          <w:tcPr>
            <w:tcW w:w="85" w:type="dxa"/>
          </w:tcPr>
          <w:p w14:paraId="379FAE23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="00066B71" w:rsidRPr="00066B71" w14:paraId="0476F8F8" w14:textId="77777777" w:rsidTr="00D920B5">
        <w:tc>
          <w:tcPr>
            <w:tcW w:w="85" w:type="dxa"/>
          </w:tcPr>
          <w:p w14:paraId="1B411384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="00066B71" w:rsidRPr="00066B71" w14:paraId="43588D21" w14:textId="77777777" w:rsidTr="00D920B5">
        <w:tc>
          <w:tcPr>
            <w:tcW w:w="85" w:type="dxa"/>
          </w:tcPr>
          <w:p w14:paraId="6339F8DD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="00066B71" w:rsidRPr="00066B71" w14:paraId="71C711F5" w14:textId="77777777" w:rsidTr="00D920B5">
        <w:tc>
          <w:tcPr>
            <w:tcW w:w="85" w:type="dxa"/>
          </w:tcPr>
          <w:p w14:paraId="372B050E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="00066B71" w:rsidRPr="00066B71" w14:paraId="5D46C9FC" w14:textId="77777777" w:rsidTr="00D920B5">
        <w:tc>
          <w:tcPr>
            <w:tcW w:w="85" w:type="dxa"/>
          </w:tcPr>
          <w:p w14:paraId="7D08C5EF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="00066B71" w:rsidRPr="00066B71" w14:paraId="00D366FA" w14:textId="77777777" w:rsidTr="00D920B5">
        <w:tc>
          <w:tcPr>
            <w:tcW w:w="85" w:type="dxa"/>
          </w:tcPr>
          <w:p w14:paraId="7FBFB770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="00066B71" w:rsidRPr="00066B71" w14:paraId="31198EF5" w14:textId="77777777" w:rsidTr="00D920B5">
        <w:tc>
          <w:tcPr>
            <w:tcW w:w="85" w:type="dxa"/>
          </w:tcPr>
          <w:p w14:paraId="49222976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="00066B71" w:rsidRPr="00066B71" w14:paraId="7324D3A0" w14:textId="77777777" w:rsidTr="00D920B5">
        <w:tc>
          <w:tcPr>
            <w:tcW w:w="85" w:type="dxa"/>
          </w:tcPr>
          <w:p w14:paraId="3C8E1310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="00066B71" w:rsidRPr="00066B71" w14:paraId="17D30EC9" w14:textId="77777777" w:rsidTr="00D920B5">
        <w:tc>
          <w:tcPr>
            <w:tcW w:w="85" w:type="dxa"/>
          </w:tcPr>
          <w:p w14:paraId="66D78BAC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="00066B71" w:rsidRPr="00066B71" w14:paraId="3A8F7134" w14:textId="77777777" w:rsidTr="00D920B5">
        <w:tc>
          <w:tcPr>
            <w:tcW w:w="85" w:type="dxa"/>
          </w:tcPr>
          <w:p w14:paraId="16EAFA55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="00066B71" w:rsidRPr="00066B71" w14:paraId="598B3334" w14:textId="77777777" w:rsidTr="00D920B5">
        <w:tc>
          <w:tcPr>
            <w:tcW w:w="85" w:type="dxa"/>
          </w:tcPr>
          <w:p w14:paraId="2BF6AA63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="00066B71" w:rsidRPr="00066B71" w14:paraId="773EDE64" w14:textId="77777777" w:rsidTr="00D920B5">
        <w:tc>
          <w:tcPr>
            <w:tcW w:w="85" w:type="dxa"/>
          </w:tcPr>
          <w:p w14:paraId="4C38364B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="00066B71" w:rsidRPr="00066B71" w14:paraId="5327A638" w14:textId="77777777" w:rsidTr="00D920B5">
        <w:tc>
          <w:tcPr>
            <w:tcW w:w="85" w:type="dxa"/>
          </w:tcPr>
          <w:p w14:paraId="41E69EEF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="00066B71" w:rsidRPr="00066B71" w14:paraId="553B000F" w14:textId="77777777" w:rsidTr="00D920B5">
        <w:tc>
          <w:tcPr>
            <w:tcW w:w="85" w:type="dxa"/>
          </w:tcPr>
          <w:p w14:paraId="332098C6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="00066B71" w:rsidRPr="00066B71" w14:paraId="20C1DF92" w14:textId="77777777" w:rsidTr="00D920B5">
        <w:tc>
          <w:tcPr>
            <w:tcW w:w="85" w:type="dxa"/>
          </w:tcPr>
          <w:p w14:paraId="537E28CC" w14:textId="77777777" w:rsidR="00066B71" w:rsidRPr="00066B71" w:rsidRDefault="00066B71" w:rsidP="00D920B5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66B71" w:rsidRDefault="00066B71" w:rsidP="00D920B5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Default="00066B71" w:rsidP="0095136C">
      <w:pPr>
        <w:rPr>
          <w:lang w:val="pt-PT"/>
        </w:rPr>
      </w:pPr>
    </w:p>
    <w:p w14:paraId="5251ED35" w14:textId="43A0695C" w:rsidR="0095136C" w:rsidRPr="001C04D0" w:rsidRDefault="006C76A1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4" w:name="_Hlk50916100"/>
      <w:r>
        <w:rPr>
          <w:b/>
          <w:bCs/>
          <w:lang w:val="pt-PT"/>
        </w:rPr>
        <w:t>Participantes do Evento</w:t>
      </w:r>
      <w:r w:rsidR="00460078">
        <w:rPr>
          <w:rStyle w:val="Refdenotaderodap"/>
          <w:b/>
          <w:bCs/>
          <w:lang w:val="pt-PT"/>
        </w:rPr>
        <w:footnoteReference w:id="6"/>
      </w:r>
    </w:p>
    <w:p w14:paraId="4684EB45" w14:textId="46947405" w:rsidR="00460078" w:rsidRPr="00460078" w:rsidRDefault="006C76A1" w:rsidP="00460078">
      <w:pPr>
        <w:rPr>
          <w:color w:val="0070C0"/>
          <w:lang w:val="pt-PT"/>
        </w:rPr>
      </w:pPr>
      <w:bookmarkStart w:id="15" w:name="_Hlk50916162"/>
      <w:bookmarkEnd w:id="12"/>
      <w:bookmarkEnd w:id="14"/>
      <w:r>
        <w:rPr>
          <w:color w:val="0070C0"/>
          <w:lang w:val="pt-PT"/>
        </w:rPr>
        <w:t>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 w:rsidRP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74428E2E" w14:textId="52018FD3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Profissionais Não Acadêmic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38556BEE" w14:textId="797C51AF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Entidades promot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401A4E9F" w14:textId="4E26B911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Entidades Patrocinad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4C46F657" w14:textId="44E26115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Pós-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59653382" w14:textId="5A7C1B8B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Docentes/Pesquisadore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4F58A6F2" w14:textId="77777777" w:rsidR="00460078" w:rsidRDefault="00460078" w:rsidP="00460078">
      <w:pPr>
        <w:rPr>
          <w:lang w:val="pt-PT"/>
        </w:rPr>
      </w:pPr>
    </w:p>
    <w:p w14:paraId="4980E947" w14:textId="3AD05CD8" w:rsidR="0095136C" w:rsidRPr="001C04D0" w:rsidRDefault="006C76A1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Atividades/Produtos do Evento</w:t>
      </w:r>
    </w:p>
    <w:bookmarkEnd w:id="15"/>
    <w:p w14:paraId="1966A2FC" w14:textId="7FB8850C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Conferências</w:t>
      </w:r>
      <w:r w:rsidR="00460078" w:rsidRP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1187584B" w14:textId="1270CB45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em poster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1052F84F" w14:textId="72525E38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orai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5A0CB7FA" w14:textId="4530482E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Mesas-redonda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34FAE463" w14:textId="6A8B6159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Debate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18187964" w14:textId="1EDDF11E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Minicurs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2D1A4565" w14:textId="10B800F0" w:rsidR="0095136C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Anais Eletrônico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71EB2D82" w14:textId="66287022" w:rsidR="00460078" w:rsidRDefault="00460078" w:rsidP="00460078">
      <w:pPr>
        <w:rPr>
          <w:lang w:val="pt-PT"/>
        </w:rPr>
      </w:pPr>
      <w:r>
        <w:rPr>
          <w:color w:val="0070C0"/>
          <w:lang w:val="pt-PT"/>
        </w:rPr>
        <w:tab/>
      </w:r>
    </w:p>
    <w:p w14:paraId="63E502F7" w14:textId="3B8A118F" w:rsidR="0095136C" w:rsidRPr="001C04D0" w:rsidRDefault="006C76A1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6" w:name="_Hlk50916222"/>
      <w:r>
        <w:rPr>
          <w:b/>
          <w:bCs/>
          <w:lang w:val="pt-PT"/>
        </w:rPr>
        <w:t>Palestrantes do Evento</w:t>
      </w:r>
    </w:p>
    <w:p w14:paraId="578514E2" w14:textId="4DB95057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lastRenderedPageBreak/>
        <w:t>Palestrantes do Estado de Santa Catarina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277F114C" w14:textId="64167654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Palestrantes de outros Esta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50C7595D" w14:textId="5C9815DE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Palestrantes Estrangeir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4D0BAF36" w14:textId="4912068D" w:rsidR="0095136C" w:rsidRPr="00B259BB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6"/>
    <w:p w14:paraId="3AD0E1F8" w14:textId="2359D821" w:rsidR="0095136C" w:rsidRDefault="0095136C" w:rsidP="0095136C">
      <w:pPr>
        <w:rPr>
          <w:lang w:val="pt-PT"/>
        </w:rPr>
      </w:pPr>
    </w:p>
    <w:p w14:paraId="339B6B0A" w14:textId="0346507A" w:rsidR="0095136C" w:rsidRPr="001C04D0" w:rsidRDefault="006C76A1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7" w:name="_Hlk50916284"/>
      <w:r>
        <w:rPr>
          <w:b/>
          <w:bCs/>
          <w:lang w:val="pt-PT"/>
        </w:rPr>
        <w:t>Divulgação do Evento</w:t>
      </w:r>
    </w:p>
    <w:bookmarkEnd w:id="17"/>
    <w:p w14:paraId="7BA7F2CA" w14:textId="35E6A963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Site próprio do evento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14:paraId="751A1F79" w14:textId="1EFB511A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Entrevistas sobre o evento em meios de comunicação de grande circulação</w:t>
      </w:r>
      <w:r w:rsidR="00460078">
        <w:rPr>
          <w:color w:val="0070C0"/>
          <w:lang w:val="pt-PT"/>
        </w:rPr>
        <w:tab/>
        <w:t>??</w:t>
      </w:r>
    </w:p>
    <w:p w14:paraId="06365AF9" w14:textId="10A9DFA2" w:rsidR="00460078" w:rsidRPr="00460078" w:rsidRDefault="006C76A1" w:rsidP="00460078">
      <w:pPr>
        <w:rPr>
          <w:color w:val="0070C0"/>
          <w:lang w:val="pt-PT"/>
        </w:rPr>
      </w:pPr>
      <w:r>
        <w:rPr>
          <w:color w:val="0070C0"/>
          <w:lang w:val="pt-PT"/>
        </w:rPr>
        <w:t>Mídias eletrônicaS: facebook, instagram, twitter, youtube, etc.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  <w:t>??</w:t>
      </w:r>
    </w:p>
    <w:p w14:paraId="2D6D0BBD" w14:textId="02760DAE" w:rsidR="009C189D" w:rsidRDefault="009C189D">
      <w:pPr>
        <w:rPr>
          <w:color w:val="0070C0"/>
          <w:lang w:val="pt-PT"/>
        </w:rPr>
      </w:pPr>
      <w:r>
        <w:rPr>
          <w:color w:val="0070C0"/>
          <w:lang w:val="pt-PT"/>
        </w:rPr>
        <w:br w:type="page"/>
      </w: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8" w:name="_Hlk50917007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14:paraId="35D14626" w14:textId="27F70C6C" w:rsidR="00952B6E" w:rsidRPr="00BF2290" w:rsidRDefault="0077249C" w:rsidP="00BF2290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ão é necessário o preenchimento completo desta sessão neste formulário, solicitamos apenas o nome dos integrantes da equipe.</w:t>
      </w:r>
    </w:p>
    <w:p w14:paraId="4BA44827" w14:textId="254984D9" w:rsidR="0077249C" w:rsidRPr="00BF2290" w:rsidRDefault="0077249C" w:rsidP="00BF2290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a Plataforma FAPESC, o sistema puxará automaticamente o cadastro da pessoa pelo Nome e CPF, com o</w:t>
      </w:r>
      <w:r w:rsidR="00BF2290">
        <w:rPr>
          <w:color w:val="FF0000"/>
          <w:sz w:val="20"/>
          <w:lang w:val="pt-PT"/>
        </w:rPr>
        <w:t>s</w:t>
      </w:r>
      <w:r w:rsidRPr="00BF2290">
        <w:rPr>
          <w:color w:val="FF0000"/>
          <w:sz w:val="20"/>
          <w:lang w:val="pt-PT"/>
        </w:rPr>
        <w:t xml:space="preserve"> dados cadastrados por ela mesma. Caso a pessoa não tenha cadastro o sistema solicitará nome, CPF e e-mail e enviará um convite para que a pessoa se cadastre na plataforma.</w:t>
      </w:r>
    </w:p>
    <w:p w14:paraId="673E3D99" w14:textId="77777777" w:rsidR="0077249C" w:rsidRPr="0077249C" w:rsidRDefault="0077249C" w:rsidP="00952B6E">
      <w:pPr>
        <w:rPr>
          <w:color w:val="FF0000"/>
          <w:lang w:val="pt-PT"/>
        </w:rPr>
      </w:pP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9" w:name="_Hlk50916621"/>
      <w:r>
        <w:rPr>
          <w:b/>
          <w:bCs/>
          <w:lang w:val="pt-PT"/>
        </w:rPr>
        <w:t>Coordenador</w:t>
      </w:r>
    </w:p>
    <w:p w14:paraId="3F566964" w14:textId="741FF10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8"/>
    <w:p w14:paraId="23106310" w14:textId="3EBD02C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C1A3BE8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0CB8798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2C0B5305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745CED5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201AD881" w14:textId="718AC96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19EB438A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4DA7F05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497CA3E2" w:rsidR="00952B6E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A7C3B06" w14:textId="3BE5CD02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Endereço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03C1E175" w14:textId="648C4B3A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P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752EDDD6" w14:textId="2EEB7B93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Telefone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14:paraId="1AF09111" w14:textId="3291A4CD" w:rsidR="00CB638F" w:rsidRDefault="00CB638F" w:rsidP="00CB638F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lular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bookmarkEnd w:id="19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7"/>
      </w:r>
    </w:p>
    <w:p w14:paraId="363B8AAB" w14:textId="086E222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0421548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0DB4FD3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0C924786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32694BE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62CE884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699BB79C" w14:textId="284F69F5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09A0A523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2EBEDF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60158DD9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107A4962" w:rsidR="00BF2290" w:rsidRDefault="00BF2290">
      <w:pPr>
        <w:rPr>
          <w:lang w:val="pt-PT"/>
        </w:rPr>
      </w:pPr>
      <w:r>
        <w:rPr>
          <w:lang w:val="pt-PT"/>
        </w:rPr>
        <w:br w:type="page"/>
      </w:r>
    </w:p>
    <w:p w14:paraId="770B9E07" w14:textId="06DBD98C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DESPESAS DO PROJETO</w:t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20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2594"/>
        <w:gridCol w:w="638"/>
        <w:gridCol w:w="1015"/>
        <w:gridCol w:w="985"/>
      </w:tblGrid>
      <w:tr w:rsidR="00BF2290" w:rsidRPr="007944AC" w14:paraId="1E9B29D0" w14:textId="77777777" w:rsidTr="00BF2290">
        <w:trPr>
          <w:tblHeader/>
        </w:trPr>
        <w:tc>
          <w:tcPr>
            <w:tcW w:w="1413" w:type="dxa"/>
          </w:tcPr>
          <w:p w14:paraId="06BCEF24" w14:textId="6304CD3B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1843" w:type="dxa"/>
          </w:tcPr>
          <w:p w14:paraId="79E4470C" w14:textId="5702A201" w:rsidR="00BF2290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Elemento (conforme rubricas do edital)</w:t>
            </w:r>
          </w:p>
        </w:tc>
        <w:tc>
          <w:tcPr>
            <w:tcW w:w="2594" w:type="dxa"/>
          </w:tcPr>
          <w:p w14:paraId="192EF5BF" w14:textId="103FC7E5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015" w:type="dxa"/>
          </w:tcPr>
          <w:p w14:paraId="59ED967F" w14:textId="5786CFD0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985" w:type="dxa"/>
          </w:tcPr>
          <w:p w14:paraId="0AB360F4" w14:textId="1A8536D7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BF2290" w:rsidRPr="00D8709D" w14:paraId="34E47F58" w14:textId="77777777" w:rsidTr="00BF2290">
        <w:tc>
          <w:tcPr>
            <w:tcW w:w="1413" w:type="dxa"/>
          </w:tcPr>
          <w:p w14:paraId="60B08515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56DBC7C8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6EEE6C6A" w14:textId="458693AA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6E7A9C62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70CE4972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16C18C5D" w14:textId="77777777" w:rsidTr="00BF2290">
        <w:tc>
          <w:tcPr>
            <w:tcW w:w="1413" w:type="dxa"/>
          </w:tcPr>
          <w:p w14:paraId="3CF62038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46ACD0C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493EE899" w14:textId="488C3A7E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52863194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0128D6B5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5B8D8025" w14:textId="77777777" w:rsidTr="00BF2290">
        <w:tc>
          <w:tcPr>
            <w:tcW w:w="1413" w:type="dxa"/>
          </w:tcPr>
          <w:p w14:paraId="1A327E84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77FF458C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1E2C4BCF" w14:textId="6ED18C46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530C6C19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1E9BD6D6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78CA52C5" w14:textId="77777777" w:rsidTr="00BF2290">
        <w:tc>
          <w:tcPr>
            <w:tcW w:w="1413" w:type="dxa"/>
          </w:tcPr>
          <w:p w14:paraId="08EC5350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2AA88C5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6D44D18B" w14:textId="171C1043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7FF7931E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57D3F0D0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1A80DA98" w14:textId="77777777" w:rsidTr="00BF2290">
        <w:tc>
          <w:tcPr>
            <w:tcW w:w="1413" w:type="dxa"/>
          </w:tcPr>
          <w:p w14:paraId="04D64F66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0B4DED29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2CB0AB09" w14:textId="1F1BDF3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241CF538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05F81D18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2873651F" w14:textId="77777777" w:rsidTr="00BF2290">
        <w:tc>
          <w:tcPr>
            <w:tcW w:w="1413" w:type="dxa"/>
          </w:tcPr>
          <w:p w14:paraId="5C4EA786" w14:textId="2D0D522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843" w:type="dxa"/>
          </w:tcPr>
          <w:p w14:paraId="7B0E59F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507DA342" w14:textId="479004A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015" w:type="dxa"/>
          </w:tcPr>
          <w:p w14:paraId="65C60D15" w14:textId="1357D6EA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985" w:type="dxa"/>
          </w:tcPr>
          <w:p w14:paraId="79F0DDA1" w14:textId="094B39F8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BF2290" w:rsidRPr="00207B36" w14:paraId="2772036E" w14:textId="77777777" w:rsidTr="00BF2290">
        <w:tc>
          <w:tcPr>
            <w:tcW w:w="1413" w:type="dxa"/>
          </w:tcPr>
          <w:p w14:paraId="6578AEB7" w14:textId="77777777" w:rsidR="00BF2290" w:rsidRPr="00207B36" w:rsidRDefault="00BF2290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6090" w:type="dxa"/>
            <w:gridSpan w:val="4"/>
          </w:tcPr>
          <w:p w14:paraId="1040938F" w14:textId="709D815D" w:rsidR="00BF2290" w:rsidRPr="00207B36" w:rsidRDefault="00BF2290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985" w:type="dxa"/>
          </w:tcPr>
          <w:p w14:paraId="1869A1D4" w14:textId="308945BD" w:rsidR="00BF2290" w:rsidRPr="00207B36" w:rsidRDefault="00BF2290" w:rsidP="00D920B5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</w:tbl>
    <w:p w14:paraId="0E7C8C7C" w14:textId="53C7C935" w:rsidR="003927B7" w:rsidRPr="00BA4A65" w:rsidRDefault="003927B7" w:rsidP="00D920B5">
      <w:pPr>
        <w:rPr>
          <w:lang w:val="pt-PT"/>
        </w:rPr>
      </w:pPr>
      <w:bookmarkStart w:id="21" w:name="_GoBack"/>
      <w:bookmarkEnd w:id="20"/>
      <w:bookmarkEnd w:id="21"/>
    </w:p>
    <w:sectPr w:rsidR="003927B7" w:rsidRPr="00BA4A65" w:rsidSect="00D920B5">
      <w:headerReference w:type="default" r:id="rId11"/>
      <w:footerReference w:type="default" r:id="rId12"/>
      <w:pgSz w:w="11906" w:h="16838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09C91" w14:textId="77777777" w:rsidR="00D920B5" w:rsidRDefault="00D920B5" w:rsidP="00E964A2">
      <w:r>
        <w:separator/>
      </w:r>
    </w:p>
  </w:endnote>
  <w:endnote w:type="continuationSeparator" w:id="0">
    <w:p w14:paraId="3D7CF1AD" w14:textId="77777777" w:rsidR="00D920B5" w:rsidRDefault="00D920B5" w:rsidP="00E964A2">
      <w:r>
        <w:continuationSeparator/>
      </w:r>
    </w:p>
  </w:endnote>
  <w:endnote w:type="continuationNotice" w:id="1">
    <w:p w14:paraId="0BE6ECCA" w14:textId="77777777" w:rsidR="00D920B5" w:rsidRDefault="00D92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BB03E" w14:textId="77777777" w:rsidR="00D920B5" w:rsidRDefault="00D920B5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7F039" w14:textId="77777777" w:rsidR="00D920B5" w:rsidRDefault="00D920B5" w:rsidP="00E964A2">
      <w:r>
        <w:separator/>
      </w:r>
    </w:p>
  </w:footnote>
  <w:footnote w:type="continuationSeparator" w:id="0">
    <w:p w14:paraId="1338AF93" w14:textId="77777777" w:rsidR="00D920B5" w:rsidRDefault="00D920B5" w:rsidP="00E964A2">
      <w:r>
        <w:continuationSeparator/>
      </w:r>
    </w:p>
  </w:footnote>
  <w:footnote w:type="continuationNotice" w:id="1">
    <w:p w14:paraId="1EC951AC" w14:textId="77777777" w:rsidR="00D920B5" w:rsidRDefault="00D920B5"/>
  </w:footnote>
  <w:footnote w:id="2">
    <w:p w14:paraId="2B84C01F" w14:textId="77777777" w:rsidR="00D920B5" w:rsidRDefault="00D920B5" w:rsidP="61138483">
      <w:pPr>
        <w:pStyle w:val="Textodenotaderodap"/>
      </w:pPr>
      <w:r w:rsidRPr="61138483">
        <w:rPr>
          <w:rStyle w:val="Refdenotaderodap"/>
        </w:rPr>
        <w:footnoteRef/>
      </w:r>
      <w:r w:rsidRPr="61138483">
        <w:t xml:space="preserve"> Conforme: </w:t>
      </w:r>
      <w:hyperlink r:id="rId1">
        <w:r w:rsidRPr="61138483">
          <w:rPr>
            <w:rStyle w:val="Hyperlink"/>
          </w:rPr>
          <w:t>http://lattes.cnpq.br/documents/11871/24930/TabeladeAreasdoConhecimento.pdf/d192ff6b-3e0a-4074-a74d-c280521bd5f7</w:t>
        </w:r>
      </w:hyperlink>
    </w:p>
  </w:footnote>
  <w:footnote w:id="3">
    <w:p w14:paraId="0285FAFA" w14:textId="77777777" w:rsidR="00D920B5" w:rsidRDefault="00D920B5" w:rsidP="61138483">
      <w:pPr>
        <w:pStyle w:val="Textodenotaderodap"/>
        <w:jc w:val="both"/>
      </w:pPr>
      <w:r w:rsidRPr="61138483">
        <w:rPr>
          <w:rStyle w:val="Refdenotaderodap"/>
        </w:rPr>
        <w:footnoteRef/>
      </w:r>
      <w:r w:rsidRPr="61138483">
        <w:t xml:space="preserve"> Conforme: </w:t>
      </w:r>
      <w:hyperlink r:id="rId2">
        <w:r w:rsidRPr="61138483">
          <w:rPr>
            <w:rStyle w:val="Hyperlink"/>
          </w:rPr>
          <w:t>https://cnae.ibge.gov.br/</w:t>
        </w:r>
      </w:hyperlink>
      <w:r>
        <w:t xml:space="preserve"> </w:t>
      </w:r>
    </w:p>
  </w:footnote>
  <w:footnote w:id="4">
    <w:p w14:paraId="3A2F1809" w14:textId="0FD4EEBA" w:rsidR="00D920B5" w:rsidRPr="005E294C" w:rsidRDefault="00D920B5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a etapa adicional.</w:t>
      </w:r>
    </w:p>
  </w:footnote>
  <w:footnote w:id="5">
    <w:p w14:paraId="6A73D1AF" w14:textId="08BF43B3" w:rsidR="00D920B5" w:rsidRPr="005E294C" w:rsidRDefault="00D920B5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6">
    <w:p w14:paraId="41184592" w14:textId="2B119489" w:rsidR="00D920B5" w:rsidRPr="005E294C" w:rsidRDefault="00D920B5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, quando aplicável, e indique a quantidade esperada.</w:t>
      </w:r>
    </w:p>
  </w:footnote>
  <w:footnote w:id="7">
    <w:p w14:paraId="0B2107D1" w14:textId="6AFFA86D" w:rsidR="00D920B5" w:rsidRPr="005E294C" w:rsidRDefault="00D920B5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 integrante da equip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4798F" w14:textId="77777777" w:rsidR="00D920B5" w:rsidRDefault="00D920B5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xV0nFrGT" int2:invalidationBookmarkName="" int2:hashCode="fZjNYrRrl3edcz" int2:id="ZbZo02X8">
      <int2:state int2:type="WordDesignerDefaultAnnotation" int2:value="Rejected"/>
    </int2:bookmark>
    <int2:bookmark int2:bookmarkName="_Int_h2JN8jw7" int2:invalidationBookmarkName="" int2:hashCode="gQVJb2cAA8Dv9Q" int2:id="EiEQfnxi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3FB6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31029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C76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249C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B280A"/>
    <w:rsid w:val="009B87E8"/>
    <w:rsid w:val="009C189D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B79B9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4611D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2290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0591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20B5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C50A1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9740C"/>
    <w:rsid w:val="00FB0F9B"/>
    <w:rsid w:val="00FB318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679ED"/>
    <w:rsid w:val="02EA9703"/>
    <w:rsid w:val="056EF90B"/>
    <w:rsid w:val="0663B81D"/>
    <w:rsid w:val="09E3C00C"/>
    <w:rsid w:val="0BA13569"/>
    <w:rsid w:val="0C28C3B2"/>
    <w:rsid w:val="0C4E720E"/>
    <w:rsid w:val="0D534BEC"/>
    <w:rsid w:val="0FEEA705"/>
    <w:rsid w:val="12DF8C88"/>
    <w:rsid w:val="182D8FBA"/>
    <w:rsid w:val="20355E21"/>
    <w:rsid w:val="23D7AA2E"/>
    <w:rsid w:val="26D69086"/>
    <w:rsid w:val="27396E99"/>
    <w:rsid w:val="2862E74C"/>
    <w:rsid w:val="2905559D"/>
    <w:rsid w:val="2BE299E5"/>
    <w:rsid w:val="2C77317D"/>
    <w:rsid w:val="2D772D2E"/>
    <w:rsid w:val="2F0C0B0B"/>
    <w:rsid w:val="333C233A"/>
    <w:rsid w:val="33415484"/>
    <w:rsid w:val="3678F546"/>
    <w:rsid w:val="38F20030"/>
    <w:rsid w:val="393483A9"/>
    <w:rsid w:val="3ED52981"/>
    <w:rsid w:val="3EDA0A5C"/>
    <w:rsid w:val="3F522B45"/>
    <w:rsid w:val="3F5CA765"/>
    <w:rsid w:val="40F7FC67"/>
    <w:rsid w:val="42429833"/>
    <w:rsid w:val="4243111D"/>
    <w:rsid w:val="42F7B8E5"/>
    <w:rsid w:val="46BB8794"/>
    <w:rsid w:val="481B90ED"/>
    <w:rsid w:val="4AA3234A"/>
    <w:rsid w:val="520458DF"/>
    <w:rsid w:val="536BC34C"/>
    <w:rsid w:val="53C9BE28"/>
    <w:rsid w:val="544A0590"/>
    <w:rsid w:val="55CADEB2"/>
    <w:rsid w:val="55E5D5F1"/>
    <w:rsid w:val="5629682D"/>
    <w:rsid w:val="5660F1FF"/>
    <w:rsid w:val="5665EAE7"/>
    <w:rsid w:val="57781ED3"/>
    <w:rsid w:val="5BAAF4F7"/>
    <w:rsid w:val="5C2E8108"/>
    <w:rsid w:val="5D48DA68"/>
    <w:rsid w:val="5EE2DBE7"/>
    <w:rsid w:val="5F609641"/>
    <w:rsid w:val="61138483"/>
    <w:rsid w:val="6325855B"/>
    <w:rsid w:val="653AC3F0"/>
    <w:rsid w:val="658BFFA6"/>
    <w:rsid w:val="66C0AEA9"/>
    <w:rsid w:val="6A0E3513"/>
    <w:rsid w:val="6B15FC0F"/>
    <w:rsid w:val="6B477F6C"/>
    <w:rsid w:val="6C146987"/>
    <w:rsid w:val="6F221144"/>
    <w:rsid w:val="72AD41E0"/>
    <w:rsid w:val="7463436B"/>
    <w:rsid w:val="748DE30D"/>
    <w:rsid w:val="77ADE4EE"/>
    <w:rsid w:val="7B25416A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370fd4a9f8ce4819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nae.ibge.gov.br/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605401-ef82-4e58-8e01-df55332c0536">
      <UserInfo>
        <DisplayName>Renata Muniz Ventura Dias</DisplayName>
        <AccountId>249</AccountId>
        <AccountType/>
      </UserInfo>
      <UserInfo>
        <DisplayName>Virginia Kuhnen Zunino</DisplayName>
        <AccountId>1166</AccountId>
        <AccountType/>
      </UserInfo>
    </SharedWithUsers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335</_dlc_DocId>
    <_dlc_DocIdUrl xmlns="74605401-ef82-4e58-8e01-df55332c0536">
      <Url>http://adminnovoportal.univali.br/institucional/vrppgi/pesquisa/editais-e-resultados/_layouts/15/DocIdRedir.aspx?ID=Q2MPMETMKQAM-4440-335</Url>
      <Description>Q2MPMETMKQAM-4440-335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BBD30AC-EBDD-4E3A-9C62-1DBC87529FE9}"/>
</file>

<file path=customXml/itemProps2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D744E9-ADF8-44D0-ABAB-43895BF9EB34}">
  <ds:schemaRefs>
    <ds:schemaRef ds:uri="9cf62031-2011-4af6-bf69-587706adcf68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55357b02-d706-4be0-b876-3ec2a71dfd4d"/>
    <ds:schemaRef ds:uri="22c0cfbf-1d2e-44fc-9168-21bc0601eb8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FE1020F-98BD-464B-842C-F6EBEF65596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D1ABBB7-F27D-4CD0-ADD0-74716A6668B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239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roposta - Pré-seleção interna - Proeventos - Fase 1</dc:title>
  <dc:subject/>
  <dc:creator>Cesar Zeferino;roger@univali.br</dc:creator>
  <cp:keywords>Universidade do Vale do Itajaí</cp:keywords>
  <dc:description/>
  <cp:lastModifiedBy>Virginia Kuhnen Zunino</cp:lastModifiedBy>
  <cp:revision>4</cp:revision>
  <dcterms:created xsi:type="dcterms:W3CDTF">2023-08-11T17:45:00Z</dcterms:created>
  <dcterms:modified xsi:type="dcterms:W3CDTF">2023-08-1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ECE61D6E71E4EA66E5995F28502F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f03df91c-27a1-48cf-96a4-1c5b4c990392</vt:lpwstr>
  </property>
</Properties>
</file>